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5540" w:type="dxa"/>
        <w:jc w:val="center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944"/>
        <w:gridCol w:w="2901"/>
        <w:gridCol w:w="2246"/>
        <w:gridCol w:w="3827"/>
        <w:gridCol w:w="2835"/>
        <w:gridCol w:w="2787"/>
      </w:tblGrid>
      <w:tr w:rsidR="004D7519" w:rsidRPr="003E3290" w14:paraId="5070F46D" w14:textId="77777777" w:rsidTr="00356F73">
        <w:trPr>
          <w:trHeight w:val="116"/>
          <w:jc w:val="center"/>
        </w:trPr>
        <w:tc>
          <w:tcPr>
            <w:tcW w:w="0" w:type="auto"/>
          </w:tcPr>
          <w:p w14:paraId="626564E1" w14:textId="77777777" w:rsidR="004D7519" w:rsidRPr="003E3290" w:rsidRDefault="004D7519" w:rsidP="005E0817">
            <w:pPr>
              <w:spacing w:after="0" w:line="240" w:lineRule="auto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3E3290">
              <w:rPr>
                <w:rFonts w:ascii="Times New Roman" w:hAnsi="Times New Roman"/>
                <w:b/>
                <w:bCs/>
                <w:sz w:val="14"/>
                <w:szCs w:val="14"/>
              </w:rPr>
              <w:t>1.SINIF</w:t>
            </w:r>
          </w:p>
        </w:tc>
        <w:tc>
          <w:tcPr>
            <w:tcW w:w="2901" w:type="dxa"/>
          </w:tcPr>
          <w:p w14:paraId="66DBF144" w14:textId="77777777" w:rsidR="004D7519" w:rsidRPr="003E3290" w:rsidRDefault="004D7519" w:rsidP="005E081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B055EE">
              <w:rPr>
                <w:rFonts w:ascii="Times New Roman" w:hAnsi="Times New Roman"/>
                <w:b/>
                <w:bCs/>
                <w:sz w:val="14"/>
                <w:szCs w:val="14"/>
              </w:rPr>
              <w:t>PAZARTESİ</w:t>
            </w:r>
          </w:p>
        </w:tc>
        <w:tc>
          <w:tcPr>
            <w:tcW w:w="2246" w:type="dxa"/>
          </w:tcPr>
          <w:p w14:paraId="1EC39C44" w14:textId="77777777" w:rsidR="004D7519" w:rsidRPr="00854481" w:rsidRDefault="004D7519" w:rsidP="005E081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854481">
              <w:rPr>
                <w:rFonts w:ascii="Times New Roman" w:hAnsi="Times New Roman"/>
                <w:b/>
                <w:bCs/>
                <w:sz w:val="14"/>
                <w:szCs w:val="14"/>
              </w:rPr>
              <w:t>SALI</w:t>
            </w:r>
          </w:p>
        </w:tc>
        <w:tc>
          <w:tcPr>
            <w:tcW w:w="3827" w:type="dxa"/>
          </w:tcPr>
          <w:p w14:paraId="514E9905" w14:textId="77777777" w:rsidR="004D7519" w:rsidRPr="00854481" w:rsidRDefault="004D7519" w:rsidP="005E081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854481">
              <w:rPr>
                <w:rFonts w:ascii="Times New Roman" w:hAnsi="Times New Roman"/>
                <w:b/>
                <w:bCs/>
                <w:sz w:val="14"/>
                <w:szCs w:val="14"/>
              </w:rPr>
              <w:t>ÇARŞAMBA</w:t>
            </w:r>
          </w:p>
        </w:tc>
        <w:tc>
          <w:tcPr>
            <w:tcW w:w="2835" w:type="dxa"/>
          </w:tcPr>
          <w:p w14:paraId="4F51371F" w14:textId="77777777" w:rsidR="004D7519" w:rsidRPr="00B133E7" w:rsidRDefault="004D7519" w:rsidP="005E081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B055EE">
              <w:rPr>
                <w:rFonts w:ascii="Times New Roman" w:hAnsi="Times New Roman"/>
                <w:b/>
                <w:bCs/>
                <w:sz w:val="14"/>
                <w:szCs w:val="14"/>
              </w:rPr>
              <w:t>PERŞEMBE</w:t>
            </w:r>
          </w:p>
        </w:tc>
        <w:tc>
          <w:tcPr>
            <w:tcW w:w="2787" w:type="dxa"/>
          </w:tcPr>
          <w:p w14:paraId="79BC8616" w14:textId="77777777" w:rsidR="004D7519" w:rsidRPr="003E3290" w:rsidRDefault="004D7519" w:rsidP="005E081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3E3290">
              <w:rPr>
                <w:rFonts w:ascii="Times New Roman" w:hAnsi="Times New Roman"/>
                <w:b/>
                <w:bCs/>
                <w:sz w:val="14"/>
                <w:szCs w:val="14"/>
              </w:rPr>
              <w:t>CUMA</w:t>
            </w:r>
          </w:p>
        </w:tc>
      </w:tr>
      <w:tr w:rsidR="00393C12" w:rsidRPr="003E3290" w14:paraId="23C28949" w14:textId="77777777" w:rsidTr="00356F73">
        <w:trPr>
          <w:trHeight w:val="243"/>
          <w:jc w:val="center"/>
        </w:trPr>
        <w:tc>
          <w:tcPr>
            <w:tcW w:w="0" w:type="auto"/>
            <w:shd w:val="clear" w:color="auto" w:fill="F2F2F2"/>
          </w:tcPr>
          <w:p w14:paraId="185DCBF2" w14:textId="77777777" w:rsidR="00393C12" w:rsidRPr="003E3290" w:rsidRDefault="00393C12" w:rsidP="00393C12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08:10</w:t>
            </w:r>
          </w:p>
          <w:p w14:paraId="6165CE4A" w14:textId="77777777" w:rsidR="00393C12" w:rsidRPr="003E3290" w:rsidRDefault="00393C12" w:rsidP="00393C12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08:55</w:t>
            </w:r>
          </w:p>
        </w:tc>
        <w:tc>
          <w:tcPr>
            <w:tcW w:w="2901" w:type="dxa"/>
            <w:shd w:val="clear" w:color="auto" w:fill="F2F2F2"/>
          </w:tcPr>
          <w:p w14:paraId="19A7E2BF" w14:textId="278AD375" w:rsidR="00393C12" w:rsidRPr="003E3290" w:rsidRDefault="00393C12" w:rsidP="00393C12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246" w:type="dxa"/>
            <w:shd w:val="clear" w:color="auto" w:fill="F2F2F2"/>
          </w:tcPr>
          <w:p w14:paraId="58B28883" w14:textId="22820C6E" w:rsidR="00393C12" w:rsidRPr="003E3290" w:rsidRDefault="00393C12" w:rsidP="00393C12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3827" w:type="dxa"/>
            <w:shd w:val="clear" w:color="auto" w:fill="F2F2F2"/>
          </w:tcPr>
          <w:p w14:paraId="542BDC3C" w14:textId="5944E52C" w:rsidR="00393C12" w:rsidRPr="003E3290" w:rsidRDefault="00393C12" w:rsidP="00393C12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835" w:type="dxa"/>
            <w:shd w:val="clear" w:color="auto" w:fill="F2F2F2"/>
          </w:tcPr>
          <w:p w14:paraId="31ACD10D" w14:textId="77777777" w:rsidR="00393C12" w:rsidRPr="003E3290" w:rsidRDefault="00393C12" w:rsidP="00393C12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787" w:type="dxa"/>
            <w:shd w:val="clear" w:color="auto" w:fill="F2F2F2"/>
          </w:tcPr>
          <w:p w14:paraId="4DDC9EBD" w14:textId="22FC0247" w:rsidR="00393C12" w:rsidRPr="003E3290" w:rsidRDefault="00393C12" w:rsidP="00393C12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393C12" w:rsidRPr="003E3290" w14:paraId="1E80EA95" w14:textId="77777777" w:rsidTr="00356F73">
        <w:trPr>
          <w:trHeight w:val="243"/>
          <w:jc w:val="center"/>
        </w:trPr>
        <w:tc>
          <w:tcPr>
            <w:tcW w:w="0" w:type="auto"/>
          </w:tcPr>
          <w:p w14:paraId="79197A13" w14:textId="77777777" w:rsidR="00393C12" w:rsidRPr="003E3290" w:rsidRDefault="00393C12" w:rsidP="00393C12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09:00</w:t>
            </w:r>
          </w:p>
          <w:p w14:paraId="616D32D2" w14:textId="77777777" w:rsidR="00393C12" w:rsidRPr="003E3290" w:rsidRDefault="00393C12" w:rsidP="00393C12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09:45</w:t>
            </w:r>
          </w:p>
        </w:tc>
        <w:tc>
          <w:tcPr>
            <w:tcW w:w="2901" w:type="dxa"/>
          </w:tcPr>
          <w:p w14:paraId="35438F50" w14:textId="13DEFABD" w:rsidR="00393C12" w:rsidRPr="003E3290" w:rsidRDefault="00393C12" w:rsidP="00393C12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246" w:type="dxa"/>
          </w:tcPr>
          <w:p w14:paraId="40FBA43A" w14:textId="7223A98E" w:rsidR="00393C12" w:rsidRPr="003E3290" w:rsidRDefault="00393C12" w:rsidP="00393C12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3827" w:type="dxa"/>
          </w:tcPr>
          <w:p w14:paraId="4FF5847F" w14:textId="3CD6FF1D" w:rsidR="00393C12" w:rsidRPr="00D1461B" w:rsidRDefault="00393C12" w:rsidP="00393C12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835" w:type="dxa"/>
          </w:tcPr>
          <w:p w14:paraId="18E8E783" w14:textId="3C22645E" w:rsidR="00393C12" w:rsidRPr="00D1461B" w:rsidRDefault="00393C12" w:rsidP="00393C12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787" w:type="dxa"/>
          </w:tcPr>
          <w:p w14:paraId="3A064B3B" w14:textId="38F022BA" w:rsidR="00393C12" w:rsidRPr="003E3290" w:rsidRDefault="00393C12" w:rsidP="00393C12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C36423" w:rsidRPr="003E3290" w14:paraId="3A74C52E" w14:textId="77777777" w:rsidTr="00356F73">
        <w:trPr>
          <w:trHeight w:val="361"/>
          <w:jc w:val="center"/>
        </w:trPr>
        <w:tc>
          <w:tcPr>
            <w:tcW w:w="0" w:type="auto"/>
            <w:shd w:val="clear" w:color="auto" w:fill="F2F2F2"/>
          </w:tcPr>
          <w:p w14:paraId="52B408EE" w14:textId="77777777" w:rsidR="00C36423" w:rsidRPr="003E3290" w:rsidRDefault="00C36423" w:rsidP="00C36423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3E3290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0</w:t>
            </w:r>
            <w:r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9:50</w:t>
            </w:r>
          </w:p>
          <w:p w14:paraId="5FC77225" w14:textId="77777777" w:rsidR="00C36423" w:rsidRPr="003E3290" w:rsidRDefault="00C36423" w:rsidP="00C36423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0:35</w:t>
            </w:r>
          </w:p>
        </w:tc>
        <w:tc>
          <w:tcPr>
            <w:tcW w:w="2901" w:type="dxa"/>
            <w:shd w:val="clear" w:color="auto" w:fill="F2F2F2"/>
          </w:tcPr>
          <w:p w14:paraId="0172CD90" w14:textId="6C45D6DC" w:rsidR="00C36423" w:rsidRPr="003E3290" w:rsidRDefault="00C36423" w:rsidP="00C36423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246" w:type="dxa"/>
            <w:shd w:val="clear" w:color="auto" w:fill="F2F2F2"/>
          </w:tcPr>
          <w:p w14:paraId="7BD85ED7" w14:textId="5D2CA55E" w:rsidR="00C36423" w:rsidRPr="003E3290" w:rsidRDefault="00C36423" w:rsidP="00C36423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3827" w:type="dxa"/>
            <w:shd w:val="clear" w:color="auto" w:fill="F2F2F2"/>
          </w:tcPr>
          <w:p w14:paraId="4DD8A5F7" w14:textId="1F05E017" w:rsidR="00C36423" w:rsidRPr="00D1461B" w:rsidRDefault="00C36423" w:rsidP="00C36423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835" w:type="dxa"/>
            <w:shd w:val="clear" w:color="auto" w:fill="F2F2F2"/>
          </w:tcPr>
          <w:p w14:paraId="4CF8D3D6" w14:textId="77777777" w:rsidR="00C36423" w:rsidRPr="00D1461B" w:rsidRDefault="00C36423" w:rsidP="00C36423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D1461B">
              <w:rPr>
                <w:rFonts w:ascii="Times New Roman" w:hAnsi="Times New Roman"/>
                <w:sz w:val="14"/>
                <w:szCs w:val="14"/>
              </w:rPr>
              <w:t>YORG503</w:t>
            </w:r>
          </w:p>
          <w:p w14:paraId="0B63CECC" w14:textId="2DD23E6F" w:rsidR="00C36423" w:rsidRPr="00D1461B" w:rsidRDefault="00C36423" w:rsidP="00C36423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D1461B">
              <w:rPr>
                <w:rFonts w:ascii="Times New Roman" w:hAnsi="Times New Roman"/>
                <w:sz w:val="14"/>
                <w:szCs w:val="14"/>
              </w:rPr>
              <w:t>3 - İşletme Stratejileri</w:t>
            </w:r>
            <w:r w:rsidRPr="00D1461B">
              <w:rPr>
                <w:rFonts w:ascii="Times New Roman" w:hAnsi="Times New Roman"/>
                <w:sz w:val="14"/>
                <w:szCs w:val="14"/>
              </w:rPr>
              <w:br/>
              <w:t>Prof. Dr. Dilek DÖNMEZ POLAT</w:t>
            </w:r>
            <w:r w:rsidR="00190515" w:rsidRPr="00D1461B">
              <w:rPr>
                <w:rFonts w:ascii="Times New Roman" w:hAnsi="Times New Roman"/>
                <w:sz w:val="14"/>
                <w:szCs w:val="14"/>
              </w:rPr>
              <w:br/>
              <w:t>306</w:t>
            </w:r>
          </w:p>
        </w:tc>
        <w:tc>
          <w:tcPr>
            <w:tcW w:w="2787" w:type="dxa"/>
            <w:shd w:val="clear" w:color="auto" w:fill="F2F2F2"/>
          </w:tcPr>
          <w:p w14:paraId="0F012854" w14:textId="6F71179A" w:rsidR="00C36423" w:rsidRPr="003E3290" w:rsidRDefault="00C36423" w:rsidP="00C36423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C36423" w:rsidRPr="003E3290" w14:paraId="7CD65B4F" w14:textId="77777777" w:rsidTr="00356F73">
        <w:trPr>
          <w:trHeight w:val="361"/>
          <w:jc w:val="center"/>
        </w:trPr>
        <w:tc>
          <w:tcPr>
            <w:tcW w:w="0" w:type="auto"/>
          </w:tcPr>
          <w:p w14:paraId="2CBD4510" w14:textId="77777777" w:rsidR="00C36423" w:rsidRPr="003E3290" w:rsidRDefault="00C36423" w:rsidP="00C36423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0:4</w:t>
            </w:r>
            <w:r w:rsidRPr="003E3290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0</w:t>
            </w:r>
          </w:p>
          <w:p w14:paraId="740F37FF" w14:textId="77777777" w:rsidR="00C36423" w:rsidRPr="003E3290" w:rsidRDefault="00C36423" w:rsidP="00C36423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1:2</w:t>
            </w:r>
            <w:r w:rsidRPr="003E3290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5</w:t>
            </w:r>
          </w:p>
        </w:tc>
        <w:tc>
          <w:tcPr>
            <w:tcW w:w="2901" w:type="dxa"/>
          </w:tcPr>
          <w:p w14:paraId="06E432E4" w14:textId="41BEDC46" w:rsidR="00C36423" w:rsidRPr="003E3290" w:rsidRDefault="00C36423" w:rsidP="00C36423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246" w:type="dxa"/>
          </w:tcPr>
          <w:p w14:paraId="7B81150A" w14:textId="1008FABB" w:rsidR="00C36423" w:rsidRPr="003E3290" w:rsidRDefault="00C36423" w:rsidP="00C36423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3827" w:type="dxa"/>
          </w:tcPr>
          <w:p w14:paraId="0439F988" w14:textId="3F72A30E" w:rsidR="00C36423" w:rsidRPr="00D1461B" w:rsidRDefault="00C36423" w:rsidP="00C36423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835" w:type="dxa"/>
          </w:tcPr>
          <w:p w14:paraId="36DCBFE5" w14:textId="77777777" w:rsidR="00C36423" w:rsidRPr="00D1461B" w:rsidRDefault="00C36423" w:rsidP="00C36423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D1461B">
              <w:rPr>
                <w:rFonts w:ascii="Times New Roman" w:hAnsi="Times New Roman"/>
                <w:sz w:val="14"/>
                <w:szCs w:val="14"/>
              </w:rPr>
              <w:t>YORG503</w:t>
            </w:r>
          </w:p>
          <w:p w14:paraId="3F269798" w14:textId="0EE678AC" w:rsidR="00C36423" w:rsidRPr="00D1461B" w:rsidRDefault="00C36423" w:rsidP="00C36423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D1461B">
              <w:rPr>
                <w:rFonts w:ascii="Times New Roman" w:hAnsi="Times New Roman"/>
                <w:sz w:val="14"/>
                <w:szCs w:val="14"/>
              </w:rPr>
              <w:t>3 - İşletme Stratejileri</w:t>
            </w:r>
            <w:r w:rsidRPr="00D1461B">
              <w:rPr>
                <w:rFonts w:ascii="Times New Roman" w:hAnsi="Times New Roman"/>
                <w:sz w:val="14"/>
                <w:szCs w:val="14"/>
              </w:rPr>
              <w:br/>
              <w:t>Prof. Dr. Dilek DÖNMEZ POLAT</w:t>
            </w:r>
            <w:r w:rsidR="00190515" w:rsidRPr="00D1461B">
              <w:rPr>
                <w:rFonts w:ascii="Times New Roman" w:hAnsi="Times New Roman"/>
                <w:sz w:val="14"/>
                <w:szCs w:val="14"/>
              </w:rPr>
              <w:br/>
              <w:t>306</w:t>
            </w:r>
          </w:p>
        </w:tc>
        <w:tc>
          <w:tcPr>
            <w:tcW w:w="2787" w:type="dxa"/>
          </w:tcPr>
          <w:p w14:paraId="46927D1B" w14:textId="53E35DC4" w:rsidR="00C36423" w:rsidRPr="003E3290" w:rsidRDefault="00C36423" w:rsidP="00C36423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C36423" w:rsidRPr="003E3290" w14:paraId="4E019E97" w14:textId="77777777" w:rsidTr="00356F73">
        <w:trPr>
          <w:trHeight w:val="361"/>
          <w:jc w:val="center"/>
        </w:trPr>
        <w:tc>
          <w:tcPr>
            <w:tcW w:w="0" w:type="auto"/>
            <w:shd w:val="clear" w:color="auto" w:fill="F2F2F2"/>
          </w:tcPr>
          <w:p w14:paraId="4679D21F" w14:textId="77777777" w:rsidR="00C36423" w:rsidRPr="003E3290" w:rsidRDefault="00C36423" w:rsidP="00C36423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1:30</w:t>
            </w:r>
          </w:p>
          <w:p w14:paraId="4A7EC2CE" w14:textId="77777777" w:rsidR="00C36423" w:rsidRPr="003E3290" w:rsidRDefault="00C36423" w:rsidP="00C36423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2:15</w:t>
            </w:r>
          </w:p>
        </w:tc>
        <w:tc>
          <w:tcPr>
            <w:tcW w:w="2901" w:type="dxa"/>
            <w:shd w:val="clear" w:color="auto" w:fill="F2F2F2"/>
          </w:tcPr>
          <w:p w14:paraId="7C0446FA" w14:textId="7C05BB0E" w:rsidR="00C36423" w:rsidRPr="000D68A1" w:rsidRDefault="00C36423" w:rsidP="00C36423">
            <w:pPr>
              <w:spacing w:after="0" w:line="240" w:lineRule="auto"/>
              <w:jc w:val="center"/>
              <w:rPr>
                <w:rFonts w:ascii="Times New Roman" w:hAnsi="Times New Roman"/>
                <w:color w:val="FF0000"/>
                <w:sz w:val="14"/>
                <w:szCs w:val="14"/>
              </w:rPr>
            </w:pPr>
          </w:p>
        </w:tc>
        <w:tc>
          <w:tcPr>
            <w:tcW w:w="2246" w:type="dxa"/>
            <w:shd w:val="clear" w:color="auto" w:fill="F2F2F2"/>
          </w:tcPr>
          <w:p w14:paraId="26C33654" w14:textId="77777777" w:rsidR="00C36423" w:rsidRPr="009A0E6B" w:rsidRDefault="00C36423" w:rsidP="00C36423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9A0E6B">
              <w:rPr>
                <w:rFonts w:ascii="Times New Roman" w:hAnsi="Times New Roman"/>
                <w:sz w:val="14"/>
                <w:szCs w:val="14"/>
              </w:rPr>
              <w:t>YORG503</w:t>
            </w:r>
          </w:p>
          <w:p w14:paraId="3B272827" w14:textId="3E3DB3F1" w:rsidR="00C36423" w:rsidRPr="000D68A1" w:rsidRDefault="00C36423" w:rsidP="00C36423">
            <w:pPr>
              <w:spacing w:after="0" w:line="240" w:lineRule="auto"/>
              <w:jc w:val="center"/>
              <w:rPr>
                <w:rFonts w:ascii="Times New Roman" w:hAnsi="Times New Roman"/>
                <w:color w:val="FF0000"/>
                <w:sz w:val="14"/>
                <w:szCs w:val="14"/>
              </w:rPr>
            </w:pPr>
            <w:r w:rsidRPr="009A0E6B">
              <w:rPr>
                <w:rFonts w:ascii="Times New Roman" w:hAnsi="Times New Roman"/>
                <w:sz w:val="14"/>
                <w:szCs w:val="14"/>
              </w:rPr>
              <w:t>1 - Örgüt Teorisi</w:t>
            </w:r>
            <w:r w:rsidRPr="009A0E6B">
              <w:rPr>
                <w:rFonts w:ascii="Times New Roman" w:hAnsi="Times New Roman"/>
                <w:sz w:val="14"/>
                <w:szCs w:val="14"/>
              </w:rPr>
              <w:br/>
              <w:t>Dr. Öğr. Üyesi Abdullah KIRAY</w:t>
            </w:r>
            <w:r w:rsidR="0088349F">
              <w:rPr>
                <w:rFonts w:ascii="Times New Roman" w:hAnsi="Times New Roman"/>
                <w:sz w:val="14"/>
                <w:szCs w:val="14"/>
              </w:rPr>
              <w:br/>
            </w:r>
            <w:r w:rsidR="008D3D6D">
              <w:rPr>
                <w:rFonts w:ascii="Times New Roman" w:hAnsi="Times New Roman"/>
                <w:sz w:val="14"/>
                <w:szCs w:val="14"/>
              </w:rPr>
              <w:t>SBF Lisansüstü Eğitim Dersliği</w:t>
            </w:r>
          </w:p>
        </w:tc>
        <w:tc>
          <w:tcPr>
            <w:tcW w:w="3827" w:type="dxa"/>
            <w:shd w:val="clear" w:color="auto" w:fill="F2F2F2"/>
          </w:tcPr>
          <w:p w14:paraId="48990F03" w14:textId="126C8AB4" w:rsidR="00C36423" w:rsidRPr="00D1461B" w:rsidRDefault="00C36423" w:rsidP="00C36423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835" w:type="dxa"/>
            <w:shd w:val="clear" w:color="auto" w:fill="F2F2F2"/>
          </w:tcPr>
          <w:p w14:paraId="079D14EB" w14:textId="77777777" w:rsidR="00C36423" w:rsidRPr="00D1461B" w:rsidRDefault="00C36423" w:rsidP="00C36423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D1461B">
              <w:rPr>
                <w:rFonts w:ascii="Times New Roman" w:hAnsi="Times New Roman"/>
                <w:sz w:val="14"/>
                <w:szCs w:val="14"/>
              </w:rPr>
              <w:t>YORG503</w:t>
            </w:r>
          </w:p>
          <w:p w14:paraId="32E1CC5E" w14:textId="0ED49810" w:rsidR="00C36423" w:rsidRPr="00D1461B" w:rsidRDefault="00C36423" w:rsidP="00C36423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D1461B">
              <w:rPr>
                <w:rFonts w:ascii="Times New Roman" w:hAnsi="Times New Roman"/>
                <w:sz w:val="14"/>
                <w:szCs w:val="14"/>
              </w:rPr>
              <w:t>3 - İşletme Stratejileri</w:t>
            </w:r>
            <w:r w:rsidRPr="00D1461B">
              <w:rPr>
                <w:rFonts w:ascii="Times New Roman" w:hAnsi="Times New Roman"/>
                <w:sz w:val="14"/>
                <w:szCs w:val="14"/>
              </w:rPr>
              <w:br/>
              <w:t>Prof. Dr. Dilek DÖNMEZ POLAT</w:t>
            </w:r>
            <w:r w:rsidR="00190515" w:rsidRPr="00D1461B">
              <w:rPr>
                <w:rFonts w:ascii="Times New Roman" w:hAnsi="Times New Roman"/>
                <w:sz w:val="14"/>
                <w:szCs w:val="14"/>
              </w:rPr>
              <w:br/>
              <w:t>306</w:t>
            </w:r>
          </w:p>
        </w:tc>
        <w:tc>
          <w:tcPr>
            <w:tcW w:w="2787" w:type="dxa"/>
            <w:shd w:val="clear" w:color="auto" w:fill="F2F2F2"/>
          </w:tcPr>
          <w:p w14:paraId="1B6A09AB" w14:textId="692E4CCD" w:rsidR="00C36423" w:rsidRPr="003E3290" w:rsidRDefault="00C36423" w:rsidP="00C36423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C36423" w:rsidRPr="003E3290" w14:paraId="68792966" w14:textId="77777777" w:rsidTr="00356F73">
        <w:trPr>
          <w:trHeight w:val="234"/>
          <w:jc w:val="center"/>
        </w:trPr>
        <w:tc>
          <w:tcPr>
            <w:tcW w:w="0" w:type="auto"/>
          </w:tcPr>
          <w:p w14:paraId="2F2DECE9" w14:textId="77777777" w:rsidR="00C36423" w:rsidRPr="003E3290" w:rsidRDefault="00C36423" w:rsidP="00C36423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2:2</w:t>
            </w:r>
            <w:r w:rsidRPr="003E3290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0</w:t>
            </w:r>
          </w:p>
          <w:p w14:paraId="0FE66942" w14:textId="77777777" w:rsidR="00C36423" w:rsidRPr="003E3290" w:rsidRDefault="00C36423" w:rsidP="00C36423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3:0</w:t>
            </w:r>
            <w:r w:rsidRPr="003E3290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5</w:t>
            </w:r>
          </w:p>
        </w:tc>
        <w:tc>
          <w:tcPr>
            <w:tcW w:w="2901" w:type="dxa"/>
          </w:tcPr>
          <w:p w14:paraId="1560CED0" w14:textId="02E5FD47" w:rsidR="00C36423" w:rsidRPr="000D68A1" w:rsidRDefault="00C36423" w:rsidP="00C36423">
            <w:pPr>
              <w:spacing w:after="0" w:line="240" w:lineRule="auto"/>
              <w:jc w:val="center"/>
              <w:rPr>
                <w:rFonts w:ascii="Times New Roman" w:hAnsi="Times New Roman"/>
                <w:color w:val="FF0000"/>
                <w:sz w:val="14"/>
                <w:szCs w:val="14"/>
              </w:rPr>
            </w:pPr>
          </w:p>
        </w:tc>
        <w:tc>
          <w:tcPr>
            <w:tcW w:w="2246" w:type="dxa"/>
          </w:tcPr>
          <w:p w14:paraId="10C859FE" w14:textId="77777777" w:rsidR="00C36423" w:rsidRPr="009A0E6B" w:rsidRDefault="00C36423" w:rsidP="00C36423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9A0E6B">
              <w:rPr>
                <w:rFonts w:ascii="Times New Roman" w:hAnsi="Times New Roman"/>
                <w:sz w:val="14"/>
                <w:szCs w:val="14"/>
              </w:rPr>
              <w:t>YORG503</w:t>
            </w:r>
          </w:p>
          <w:p w14:paraId="71D97F29" w14:textId="24A78567" w:rsidR="00C36423" w:rsidRPr="000D68A1" w:rsidRDefault="00C36423" w:rsidP="00C36423">
            <w:pPr>
              <w:spacing w:after="0" w:line="240" w:lineRule="auto"/>
              <w:jc w:val="center"/>
              <w:rPr>
                <w:rFonts w:ascii="Times New Roman" w:hAnsi="Times New Roman"/>
                <w:color w:val="FF0000"/>
                <w:sz w:val="14"/>
                <w:szCs w:val="14"/>
              </w:rPr>
            </w:pPr>
            <w:r w:rsidRPr="009A0E6B">
              <w:rPr>
                <w:rFonts w:ascii="Times New Roman" w:hAnsi="Times New Roman"/>
                <w:sz w:val="14"/>
                <w:szCs w:val="14"/>
              </w:rPr>
              <w:t>1 - Örgüt Teorisi</w:t>
            </w:r>
            <w:r w:rsidRPr="009A0E6B">
              <w:rPr>
                <w:rFonts w:ascii="Times New Roman" w:hAnsi="Times New Roman"/>
                <w:sz w:val="14"/>
                <w:szCs w:val="14"/>
              </w:rPr>
              <w:br/>
              <w:t>Dr. Öğr. Üyesi Abdullah KIRAY</w:t>
            </w:r>
            <w:r w:rsidR="0088349F">
              <w:rPr>
                <w:rFonts w:ascii="Times New Roman" w:hAnsi="Times New Roman"/>
                <w:sz w:val="14"/>
                <w:szCs w:val="14"/>
              </w:rPr>
              <w:br/>
            </w:r>
            <w:r w:rsidR="008D3D6D">
              <w:rPr>
                <w:rFonts w:ascii="Times New Roman" w:hAnsi="Times New Roman"/>
                <w:sz w:val="14"/>
                <w:szCs w:val="14"/>
              </w:rPr>
              <w:t>SBF Lisansüstü Eğitim Dersliği</w:t>
            </w:r>
          </w:p>
        </w:tc>
        <w:tc>
          <w:tcPr>
            <w:tcW w:w="3827" w:type="dxa"/>
          </w:tcPr>
          <w:p w14:paraId="07088459" w14:textId="6911E604" w:rsidR="00C36423" w:rsidRPr="000D68A1" w:rsidRDefault="00C36423" w:rsidP="00C36423">
            <w:pPr>
              <w:spacing w:after="0" w:line="240" w:lineRule="auto"/>
              <w:jc w:val="center"/>
              <w:rPr>
                <w:rFonts w:ascii="Times New Roman" w:hAnsi="Times New Roman"/>
                <w:color w:val="FF0000"/>
                <w:sz w:val="14"/>
                <w:szCs w:val="14"/>
              </w:rPr>
            </w:pPr>
          </w:p>
        </w:tc>
        <w:tc>
          <w:tcPr>
            <w:tcW w:w="2835" w:type="dxa"/>
          </w:tcPr>
          <w:p w14:paraId="6CC9FF4E" w14:textId="58326DFF" w:rsidR="00C36423" w:rsidRPr="003E3290" w:rsidRDefault="00C36423" w:rsidP="00C36423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787" w:type="dxa"/>
          </w:tcPr>
          <w:p w14:paraId="1C5448CA" w14:textId="77777777" w:rsidR="00C36423" w:rsidRPr="003E3290" w:rsidRDefault="00C36423" w:rsidP="00C36423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C36423" w:rsidRPr="003E3290" w14:paraId="69EF04E3" w14:textId="77777777" w:rsidTr="00665B60">
        <w:trPr>
          <w:trHeight w:val="246"/>
          <w:jc w:val="center"/>
        </w:trPr>
        <w:tc>
          <w:tcPr>
            <w:tcW w:w="0" w:type="auto"/>
            <w:shd w:val="clear" w:color="auto" w:fill="F2F2F2"/>
          </w:tcPr>
          <w:p w14:paraId="0B361ADB" w14:textId="77777777" w:rsidR="00C36423" w:rsidRPr="003E3290" w:rsidRDefault="00C36423" w:rsidP="00C36423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3:10</w:t>
            </w:r>
          </w:p>
          <w:p w14:paraId="35B0ED25" w14:textId="77777777" w:rsidR="00C36423" w:rsidRPr="003E3290" w:rsidRDefault="00C36423" w:rsidP="00C36423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3:55</w:t>
            </w:r>
          </w:p>
        </w:tc>
        <w:tc>
          <w:tcPr>
            <w:tcW w:w="2901" w:type="dxa"/>
            <w:shd w:val="clear" w:color="auto" w:fill="F2F2F2"/>
          </w:tcPr>
          <w:p w14:paraId="44908E5F" w14:textId="4C324391" w:rsidR="00C36423" w:rsidRPr="000D68A1" w:rsidRDefault="00C36423" w:rsidP="00C36423">
            <w:pPr>
              <w:spacing w:after="0" w:line="240" w:lineRule="auto"/>
              <w:jc w:val="center"/>
              <w:rPr>
                <w:rFonts w:ascii="Times New Roman" w:hAnsi="Times New Roman"/>
                <w:color w:val="FF0000"/>
                <w:sz w:val="14"/>
                <w:szCs w:val="14"/>
              </w:rPr>
            </w:pPr>
          </w:p>
        </w:tc>
        <w:tc>
          <w:tcPr>
            <w:tcW w:w="2246" w:type="dxa"/>
            <w:shd w:val="clear" w:color="auto" w:fill="F2F2F2"/>
          </w:tcPr>
          <w:p w14:paraId="0760A374" w14:textId="77777777" w:rsidR="00C36423" w:rsidRPr="009A0E6B" w:rsidRDefault="00C36423" w:rsidP="00C36423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9A0E6B">
              <w:rPr>
                <w:rFonts w:ascii="Times New Roman" w:hAnsi="Times New Roman"/>
                <w:sz w:val="14"/>
                <w:szCs w:val="14"/>
              </w:rPr>
              <w:t>YORG503</w:t>
            </w:r>
          </w:p>
          <w:p w14:paraId="78B2BC02" w14:textId="28592B54" w:rsidR="00C36423" w:rsidRPr="000D68A1" w:rsidRDefault="00C36423" w:rsidP="00C36423">
            <w:pPr>
              <w:spacing w:after="0" w:line="240" w:lineRule="auto"/>
              <w:jc w:val="center"/>
              <w:rPr>
                <w:rFonts w:ascii="Times New Roman" w:hAnsi="Times New Roman"/>
                <w:color w:val="FF0000"/>
                <w:sz w:val="14"/>
                <w:szCs w:val="14"/>
              </w:rPr>
            </w:pPr>
            <w:r w:rsidRPr="009A0E6B">
              <w:rPr>
                <w:rFonts w:ascii="Times New Roman" w:hAnsi="Times New Roman"/>
                <w:sz w:val="14"/>
                <w:szCs w:val="14"/>
              </w:rPr>
              <w:t>1 - Örgüt Teorisi</w:t>
            </w:r>
            <w:r w:rsidRPr="009A0E6B">
              <w:rPr>
                <w:rFonts w:ascii="Times New Roman" w:hAnsi="Times New Roman"/>
                <w:sz w:val="14"/>
                <w:szCs w:val="14"/>
              </w:rPr>
              <w:br/>
              <w:t>Dr. Öğr. Üyesi Abdullah KIRAY</w:t>
            </w:r>
            <w:r w:rsidR="0088349F">
              <w:rPr>
                <w:rFonts w:ascii="Times New Roman" w:hAnsi="Times New Roman"/>
                <w:sz w:val="14"/>
                <w:szCs w:val="14"/>
              </w:rPr>
              <w:br/>
            </w:r>
            <w:r w:rsidR="008D3D6D">
              <w:rPr>
                <w:rFonts w:ascii="Times New Roman" w:hAnsi="Times New Roman"/>
                <w:sz w:val="14"/>
                <w:szCs w:val="14"/>
              </w:rPr>
              <w:t>SBF Lisansüstü Eğitim Dersliği</w:t>
            </w:r>
          </w:p>
        </w:tc>
        <w:tc>
          <w:tcPr>
            <w:tcW w:w="3827" w:type="dxa"/>
            <w:shd w:val="clear" w:color="auto" w:fill="F2F2F2"/>
          </w:tcPr>
          <w:p w14:paraId="3FCF43AF" w14:textId="6EB2245B" w:rsidR="00C36423" w:rsidRPr="000D68A1" w:rsidRDefault="00C36423" w:rsidP="00C36423">
            <w:pPr>
              <w:spacing w:after="0" w:line="240" w:lineRule="auto"/>
              <w:jc w:val="center"/>
              <w:rPr>
                <w:rFonts w:ascii="Times New Roman" w:hAnsi="Times New Roman"/>
                <w:color w:val="FF0000"/>
                <w:sz w:val="14"/>
                <w:szCs w:val="14"/>
              </w:rPr>
            </w:pPr>
          </w:p>
        </w:tc>
        <w:tc>
          <w:tcPr>
            <w:tcW w:w="2835" w:type="dxa"/>
            <w:shd w:val="clear" w:color="auto" w:fill="F2F2F2"/>
          </w:tcPr>
          <w:p w14:paraId="0D64580F" w14:textId="21B2A56F" w:rsidR="00C36423" w:rsidRPr="003E3290" w:rsidRDefault="00C36423" w:rsidP="00C36423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787" w:type="dxa"/>
            <w:shd w:val="clear" w:color="auto" w:fill="F2F2F2"/>
          </w:tcPr>
          <w:p w14:paraId="5D92F5DD" w14:textId="3BF29FE0" w:rsidR="00C36423" w:rsidRPr="003E3290" w:rsidRDefault="00C36423" w:rsidP="00C36423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252757" w:rsidRPr="003E3290" w14:paraId="00990C80" w14:textId="77777777" w:rsidTr="00356F73">
        <w:trPr>
          <w:trHeight w:val="61"/>
          <w:jc w:val="center"/>
        </w:trPr>
        <w:tc>
          <w:tcPr>
            <w:tcW w:w="0" w:type="auto"/>
          </w:tcPr>
          <w:p w14:paraId="119B5DFF" w14:textId="77777777" w:rsidR="00252757" w:rsidRPr="003E3290" w:rsidRDefault="00252757" w:rsidP="0025275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4:0</w:t>
            </w:r>
            <w:r w:rsidRPr="003E3290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0</w:t>
            </w:r>
          </w:p>
          <w:p w14:paraId="1071B7D6" w14:textId="77777777" w:rsidR="00252757" w:rsidRPr="003E3290" w:rsidRDefault="00252757" w:rsidP="0025275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4:45</w:t>
            </w:r>
          </w:p>
        </w:tc>
        <w:tc>
          <w:tcPr>
            <w:tcW w:w="2901" w:type="dxa"/>
          </w:tcPr>
          <w:p w14:paraId="49031FF1" w14:textId="637F6876" w:rsidR="00252757" w:rsidRPr="000D68A1" w:rsidRDefault="00252757" w:rsidP="00252757">
            <w:pPr>
              <w:spacing w:after="0" w:line="240" w:lineRule="auto"/>
              <w:jc w:val="center"/>
              <w:rPr>
                <w:rFonts w:ascii="Times New Roman" w:hAnsi="Times New Roman"/>
                <w:color w:val="FF0000"/>
                <w:sz w:val="14"/>
                <w:szCs w:val="14"/>
              </w:rPr>
            </w:pPr>
          </w:p>
        </w:tc>
        <w:tc>
          <w:tcPr>
            <w:tcW w:w="2246" w:type="dxa"/>
          </w:tcPr>
          <w:p w14:paraId="754DD85C" w14:textId="77777777" w:rsidR="00252757" w:rsidRPr="00C36423" w:rsidRDefault="00252757" w:rsidP="0025275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C36423">
              <w:rPr>
                <w:rFonts w:ascii="Times New Roman" w:hAnsi="Times New Roman"/>
                <w:sz w:val="14"/>
                <w:szCs w:val="14"/>
              </w:rPr>
              <w:t>YORG502</w:t>
            </w:r>
          </w:p>
          <w:p w14:paraId="1CA15FD0" w14:textId="30E3C385" w:rsidR="00252757" w:rsidRPr="000D68A1" w:rsidRDefault="00252757" w:rsidP="00252757">
            <w:pPr>
              <w:spacing w:after="0" w:line="240" w:lineRule="auto"/>
              <w:jc w:val="center"/>
              <w:rPr>
                <w:rFonts w:ascii="Times New Roman" w:hAnsi="Times New Roman"/>
                <w:color w:val="FF0000"/>
                <w:sz w:val="14"/>
                <w:szCs w:val="14"/>
              </w:rPr>
            </w:pPr>
            <w:r w:rsidRPr="00C36423">
              <w:rPr>
                <w:rFonts w:ascii="Times New Roman" w:hAnsi="Times New Roman"/>
                <w:sz w:val="14"/>
                <w:szCs w:val="14"/>
              </w:rPr>
              <w:t>7</w:t>
            </w:r>
            <w:r>
              <w:rPr>
                <w:rFonts w:ascii="Times New Roman" w:hAnsi="Times New Roman"/>
                <w:sz w:val="14"/>
                <w:szCs w:val="14"/>
              </w:rPr>
              <w:t xml:space="preserve"> - </w:t>
            </w:r>
            <w:r w:rsidRPr="00C36423">
              <w:rPr>
                <w:rFonts w:ascii="Times New Roman" w:hAnsi="Times New Roman"/>
                <w:sz w:val="14"/>
                <w:szCs w:val="14"/>
              </w:rPr>
              <w:t>Uluslararası Yönetim</w:t>
            </w:r>
            <w:r>
              <w:rPr>
                <w:rFonts w:ascii="Times New Roman" w:hAnsi="Times New Roman"/>
                <w:sz w:val="14"/>
                <w:szCs w:val="14"/>
              </w:rPr>
              <w:br/>
            </w:r>
            <w:r w:rsidRPr="00C36423">
              <w:rPr>
                <w:rFonts w:ascii="Times New Roman" w:hAnsi="Times New Roman"/>
                <w:sz w:val="14"/>
                <w:szCs w:val="14"/>
              </w:rPr>
              <w:t>Prof. Dr. Gülten GÜMÜŞTEKİN</w:t>
            </w:r>
            <w:r w:rsidR="008F59D8">
              <w:rPr>
                <w:rFonts w:ascii="Times New Roman" w:hAnsi="Times New Roman"/>
                <w:sz w:val="14"/>
                <w:szCs w:val="14"/>
              </w:rPr>
              <w:br/>
              <w:t>303</w:t>
            </w:r>
          </w:p>
        </w:tc>
        <w:tc>
          <w:tcPr>
            <w:tcW w:w="3827" w:type="dxa"/>
          </w:tcPr>
          <w:p w14:paraId="75E55FF1" w14:textId="0094D552" w:rsidR="00252757" w:rsidRPr="000D68A1" w:rsidRDefault="00252757" w:rsidP="00252757">
            <w:pPr>
              <w:spacing w:after="0" w:line="240" w:lineRule="auto"/>
              <w:jc w:val="center"/>
              <w:rPr>
                <w:rFonts w:ascii="Times New Roman" w:hAnsi="Times New Roman"/>
                <w:color w:val="FF0000"/>
                <w:sz w:val="14"/>
                <w:szCs w:val="14"/>
              </w:rPr>
            </w:pPr>
          </w:p>
        </w:tc>
        <w:tc>
          <w:tcPr>
            <w:tcW w:w="2835" w:type="dxa"/>
          </w:tcPr>
          <w:p w14:paraId="7B9E85ED" w14:textId="5D8145F9" w:rsidR="00252757" w:rsidRPr="003E3290" w:rsidRDefault="00252757" w:rsidP="0025275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787" w:type="dxa"/>
          </w:tcPr>
          <w:p w14:paraId="0B84CC2A" w14:textId="132091A0" w:rsidR="00252757" w:rsidRPr="003E3290" w:rsidRDefault="00252757" w:rsidP="0025275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252757" w:rsidRPr="003E3290" w14:paraId="0792B1A9" w14:textId="77777777" w:rsidTr="00356F73">
        <w:trPr>
          <w:trHeight w:val="361"/>
          <w:jc w:val="center"/>
        </w:trPr>
        <w:tc>
          <w:tcPr>
            <w:tcW w:w="0" w:type="auto"/>
            <w:shd w:val="clear" w:color="auto" w:fill="F2F2F2"/>
          </w:tcPr>
          <w:p w14:paraId="0A81488B" w14:textId="3B697A1C" w:rsidR="00252757" w:rsidRPr="003E3290" w:rsidRDefault="00252757" w:rsidP="0025275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4:50</w:t>
            </w:r>
          </w:p>
          <w:p w14:paraId="1CC8BF43" w14:textId="77777777" w:rsidR="00252757" w:rsidRPr="003E3290" w:rsidRDefault="00252757" w:rsidP="0025275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5:35</w:t>
            </w:r>
          </w:p>
        </w:tc>
        <w:tc>
          <w:tcPr>
            <w:tcW w:w="2901" w:type="dxa"/>
            <w:shd w:val="clear" w:color="auto" w:fill="F2F2F2"/>
          </w:tcPr>
          <w:p w14:paraId="25D69B15" w14:textId="3F56E30D" w:rsidR="00252757" w:rsidRPr="000D68A1" w:rsidRDefault="00252757" w:rsidP="00252757">
            <w:pPr>
              <w:spacing w:after="0" w:line="240" w:lineRule="auto"/>
              <w:jc w:val="center"/>
              <w:rPr>
                <w:rFonts w:ascii="Times New Roman" w:hAnsi="Times New Roman"/>
                <w:color w:val="FF0000"/>
                <w:sz w:val="14"/>
                <w:szCs w:val="14"/>
              </w:rPr>
            </w:pPr>
          </w:p>
        </w:tc>
        <w:tc>
          <w:tcPr>
            <w:tcW w:w="2246" w:type="dxa"/>
            <w:shd w:val="clear" w:color="auto" w:fill="F2F2F2"/>
          </w:tcPr>
          <w:p w14:paraId="284C68E0" w14:textId="77777777" w:rsidR="00252757" w:rsidRPr="00C36423" w:rsidRDefault="00252757" w:rsidP="0025275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C36423">
              <w:rPr>
                <w:rFonts w:ascii="Times New Roman" w:hAnsi="Times New Roman"/>
                <w:sz w:val="14"/>
                <w:szCs w:val="14"/>
              </w:rPr>
              <w:t>YORG502</w:t>
            </w:r>
          </w:p>
          <w:p w14:paraId="2243ED50" w14:textId="65774185" w:rsidR="00252757" w:rsidRPr="000D68A1" w:rsidRDefault="00252757" w:rsidP="00252757">
            <w:pPr>
              <w:spacing w:after="0" w:line="240" w:lineRule="auto"/>
              <w:jc w:val="center"/>
              <w:rPr>
                <w:rFonts w:ascii="Times New Roman" w:hAnsi="Times New Roman"/>
                <w:color w:val="FF0000"/>
                <w:sz w:val="14"/>
                <w:szCs w:val="14"/>
              </w:rPr>
            </w:pPr>
            <w:r w:rsidRPr="00C36423">
              <w:rPr>
                <w:rFonts w:ascii="Times New Roman" w:hAnsi="Times New Roman"/>
                <w:sz w:val="14"/>
                <w:szCs w:val="14"/>
              </w:rPr>
              <w:t>7</w:t>
            </w:r>
            <w:r>
              <w:rPr>
                <w:rFonts w:ascii="Times New Roman" w:hAnsi="Times New Roman"/>
                <w:sz w:val="14"/>
                <w:szCs w:val="14"/>
              </w:rPr>
              <w:t xml:space="preserve"> - </w:t>
            </w:r>
            <w:r w:rsidRPr="00C36423">
              <w:rPr>
                <w:rFonts w:ascii="Times New Roman" w:hAnsi="Times New Roman"/>
                <w:sz w:val="14"/>
                <w:szCs w:val="14"/>
              </w:rPr>
              <w:t>Uluslararası Yönetim</w:t>
            </w:r>
            <w:r>
              <w:rPr>
                <w:rFonts w:ascii="Times New Roman" w:hAnsi="Times New Roman"/>
                <w:sz w:val="14"/>
                <w:szCs w:val="14"/>
              </w:rPr>
              <w:br/>
            </w:r>
            <w:r w:rsidRPr="00C36423">
              <w:rPr>
                <w:rFonts w:ascii="Times New Roman" w:hAnsi="Times New Roman"/>
                <w:sz w:val="14"/>
                <w:szCs w:val="14"/>
              </w:rPr>
              <w:t>Prof. Dr. Gülten GÜMÜŞTEKİN</w:t>
            </w:r>
            <w:r w:rsidR="008F59D8">
              <w:rPr>
                <w:rFonts w:ascii="Times New Roman" w:hAnsi="Times New Roman"/>
                <w:sz w:val="14"/>
                <w:szCs w:val="14"/>
              </w:rPr>
              <w:br/>
              <w:t>303</w:t>
            </w:r>
          </w:p>
        </w:tc>
        <w:tc>
          <w:tcPr>
            <w:tcW w:w="3827" w:type="dxa"/>
            <w:shd w:val="clear" w:color="auto" w:fill="F2F2F2"/>
          </w:tcPr>
          <w:p w14:paraId="4F2E4977" w14:textId="4329AF65" w:rsidR="00252757" w:rsidRPr="000574FB" w:rsidRDefault="00252757" w:rsidP="0025275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color w:val="FF0000"/>
                <w:sz w:val="14"/>
                <w:szCs w:val="14"/>
              </w:rPr>
              <w:br/>
            </w:r>
            <w:r w:rsidRPr="000574FB">
              <w:rPr>
                <w:rFonts w:ascii="Times New Roman" w:hAnsi="Times New Roman"/>
                <w:sz w:val="14"/>
                <w:szCs w:val="14"/>
              </w:rPr>
              <w:t>YORG500</w:t>
            </w:r>
          </w:p>
          <w:p w14:paraId="22F3E38A" w14:textId="0EE5BEAA" w:rsidR="00252757" w:rsidRPr="000D68A1" w:rsidRDefault="00252757" w:rsidP="00252757">
            <w:pPr>
              <w:spacing w:after="0" w:line="240" w:lineRule="auto"/>
              <w:jc w:val="center"/>
              <w:rPr>
                <w:rFonts w:ascii="Times New Roman" w:hAnsi="Times New Roman"/>
                <w:color w:val="FF0000"/>
                <w:sz w:val="14"/>
                <w:szCs w:val="14"/>
              </w:rPr>
            </w:pPr>
            <w:r w:rsidRPr="000574FB">
              <w:rPr>
                <w:rFonts w:ascii="Times New Roman" w:hAnsi="Times New Roman"/>
                <w:sz w:val="14"/>
                <w:szCs w:val="14"/>
              </w:rPr>
              <w:t>9 - Örgüt Geliştirme</w:t>
            </w:r>
            <w:r w:rsidRPr="000574FB">
              <w:rPr>
                <w:rFonts w:ascii="Times New Roman" w:hAnsi="Times New Roman"/>
                <w:sz w:val="14"/>
                <w:szCs w:val="14"/>
              </w:rPr>
              <w:br/>
              <w:t>Doç. Dr. Ali Şahin ÖRNEK</w:t>
            </w:r>
            <w:r w:rsidR="00F25719">
              <w:rPr>
                <w:rFonts w:ascii="Times New Roman" w:hAnsi="Times New Roman"/>
                <w:sz w:val="14"/>
                <w:szCs w:val="14"/>
              </w:rPr>
              <w:br/>
              <w:t>301</w:t>
            </w:r>
          </w:p>
        </w:tc>
        <w:tc>
          <w:tcPr>
            <w:tcW w:w="2835" w:type="dxa"/>
            <w:shd w:val="clear" w:color="auto" w:fill="F2F2F2"/>
          </w:tcPr>
          <w:p w14:paraId="016CF7EF" w14:textId="0070DD69" w:rsidR="00252757" w:rsidRPr="003E3290" w:rsidRDefault="00252757" w:rsidP="0025275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787" w:type="dxa"/>
            <w:shd w:val="clear" w:color="auto" w:fill="F2F2F2"/>
          </w:tcPr>
          <w:p w14:paraId="4C703449" w14:textId="29D75FB2" w:rsidR="00252757" w:rsidRPr="003E3290" w:rsidRDefault="00252757" w:rsidP="0025275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252757" w:rsidRPr="003E3290" w14:paraId="243363BC" w14:textId="77777777" w:rsidTr="00356F73">
        <w:trPr>
          <w:trHeight w:val="234"/>
          <w:jc w:val="center"/>
        </w:trPr>
        <w:tc>
          <w:tcPr>
            <w:tcW w:w="0" w:type="auto"/>
          </w:tcPr>
          <w:p w14:paraId="21B656DF" w14:textId="77777777" w:rsidR="00252757" w:rsidRPr="003E3290" w:rsidRDefault="00252757" w:rsidP="0025275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5:4</w:t>
            </w:r>
            <w:r w:rsidRPr="003E3290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0</w:t>
            </w:r>
          </w:p>
          <w:p w14:paraId="6B2F5E82" w14:textId="77777777" w:rsidR="00252757" w:rsidRPr="003E3290" w:rsidRDefault="00252757" w:rsidP="0025275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6:2</w:t>
            </w:r>
            <w:r w:rsidRPr="003E3290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5</w:t>
            </w:r>
          </w:p>
        </w:tc>
        <w:tc>
          <w:tcPr>
            <w:tcW w:w="2901" w:type="dxa"/>
          </w:tcPr>
          <w:p w14:paraId="5E720763" w14:textId="03513E3F" w:rsidR="00252757" w:rsidRPr="000D68A1" w:rsidRDefault="00252757" w:rsidP="00252757">
            <w:pPr>
              <w:spacing w:after="0" w:line="240" w:lineRule="auto"/>
              <w:jc w:val="center"/>
              <w:rPr>
                <w:rFonts w:ascii="Times New Roman" w:hAnsi="Times New Roman"/>
                <w:color w:val="FF0000"/>
                <w:sz w:val="14"/>
                <w:szCs w:val="14"/>
              </w:rPr>
            </w:pPr>
          </w:p>
        </w:tc>
        <w:tc>
          <w:tcPr>
            <w:tcW w:w="2246" w:type="dxa"/>
          </w:tcPr>
          <w:p w14:paraId="7ED3ED9D" w14:textId="77777777" w:rsidR="00252757" w:rsidRPr="00C36423" w:rsidRDefault="00252757" w:rsidP="0025275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C36423">
              <w:rPr>
                <w:rFonts w:ascii="Times New Roman" w:hAnsi="Times New Roman"/>
                <w:sz w:val="14"/>
                <w:szCs w:val="14"/>
              </w:rPr>
              <w:t>YORG502</w:t>
            </w:r>
          </w:p>
          <w:p w14:paraId="57923C9A" w14:textId="0D3A59D8" w:rsidR="00252757" w:rsidRPr="000D68A1" w:rsidRDefault="00252757" w:rsidP="00252757">
            <w:pPr>
              <w:spacing w:after="0" w:line="240" w:lineRule="auto"/>
              <w:jc w:val="center"/>
              <w:rPr>
                <w:rFonts w:ascii="Times New Roman" w:hAnsi="Times New Roman"/>
                <w:color w:val="FF0000"/>
                <w:sz w:val="14"/>
                <w:szCs w:val="14"/>
              </w:rPr>
            </w:pPr>
            <w:r w:rsidRPr="00C36423">
              <w:rPr>
                <w:rFonts w:ascii="Times New Roman" w:hAnsi="Times New Roman"/>
                <w:sz w:val="14"/>
                <w:szCs w:val="14"/>
              </w:rPr>
              <w:t>7</w:t>
            </w:r>
            <w:r>
              <w:rPr>
                <w:rFonts w:ascii="Times New Roman" w:hAnsi="Times New Roman"/>
                <w:sz w:val="14"/>
                <w:szCs w:val="14"/>
              </w:rPr>
              <w:t xml:space="preserve"> - </w:t>
            </w:r>
            <w:r w:rsidRPr="00C36423">
              <w:rPr>
                <w:rFonts w:ascii="Times New Roman" w:hAnsi="Times New Roman"/>
                <w:sz w:val="14"/>
                <w:szCs w:val="14"/>
              </w:rPr>
              <w:t>Uluslararası Yönetim</w:t>
            </w:r>
            <w:r>
              <w:rPr>
                <w:rFonts w:ascii="Times New Roman" w:hAnsi="Times New Roman"/>
                <w:sz w:val="14"/>
                <w:szCs w:val="14"/>
              </w:rPr>
              <w:br/>
            </w:r>
            <w:r w:rsidRPr="00C36423">
              <w:rPr>
                <w:rFonts w:ascii="Times New Roman" w:hAnsi="Times New Roman"/>
                <w:sz w:val="14"/>
                <w:szCs w:val="14"/>
              </w:rPr>
              <w:t>Prof. Dr. Gülten GÜMÜŞTEKİN</w:t>
            </w:r>
            <w:r w:rsidR="008F59D8">
              <w:rPr>
                <w:rFonts w:ascii="Times New Roman" w:hAnsi="Times New Roman"/>
                <w:sz w:val="14"/>
                <w:szCs w:val="14"/>
              </w:rPr>
              <w:br/>
              <w:t>303</w:t>
            </w:r>
          </w:p>
        </w:tc>
        <w:tc>
          <w:tcPr>
            <w:tcW w:w="3827" w:type="dxa"/>
          </w:tcPr>
          <w:p w14:paraId="76EE6FD7" w14:textId="313A84BE" w:rsidR="00252757" w:rsidRPr="000574FB" w:rsidRDefault="00252757" w:rsidP="0025275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color w:val="FF0000"/>
                <w:sz w:val="14"/>
                <w:szCs w:val="14"/>
              </w:rPr>
              <w:br/>
            </w:r>
            <w:r>
              <w:rPr>
                <w:rFonts w:ascii="Times New Roman" w:hAnsi="Times New Roman"/>
                <w:sz w:val="14"/>
                <w:szCs w:val="14"/>
              </w:rPr>
              <w:t>YO</w:t>
            </w:r>
            <w:r w:rsidRPr="000574FB">
              <w:rPr>
                <w:rFonts w:ascii="Times New Roman" w:hAnsi="Times New Roman"/>
                <w:sz w:val="14"/>
                <w:szCs w:val="14"/>
              </w:rPr>
              <w:t>RG500</w:t>
            </w:r>
          </w:p>
          <w:p w14:paraId="202BBF68" w14:textId="3F277DC8" w:rsidR="00252757" w:rsidRPr="000D68A1" w:rsidRDefault="00252757" w:rsidP="00252757">
            <w:pPr>
              <w:spacing w:after="0" w:line="240" w:lineRule="auto"/>
              <w:jc w:val="center"/>
              <w:rPr>
                <w:rFonts w:ascii="Times New Roman" w:hAnsi="Times New Roman"/>
                <w:color w:val="FF0000"/>
                <w:sz w:val="14"/>
                <w:szCs w:val="14"/>
              </w:rPr>
            </w:pPr>
            <w:r w:rsidRPr="000574FB">
              <w:rPr>
                <w:rFonts w:ascii="Times New Roman" w:hAnsi="Times New Roman"/>
                <w:sz w:val="14"/>
                <w:szCs w:val="14"/>
              </w:rPr>
              <w:t>9 - Örgüt Geliştirme</w:t>
            </w:r>
            <w:r w:rsidRPr="000574FB">
              <w:rPr>
                <w:rFonts w:ascii="Times New Roman" w:hAnsi="Times New Roman"/>
                <w:sz w:val="14"/>
                <w:szCs w:val="14"/>
              </w:rPr>
              <w:br/>
              <w:t>Doç. Dr. Ali Şahin ÖRNEK</w:t>
            </w:r>
            <w:r w:rsidR="00F25719">
              <w:rPr>
                <w:rFonts w:ascii="Times New Roman" w:hAnsi="Times New Roman"/>
                <w:sz w:val="14"/>
                <w:szCs w:val="14"/>
              </w:rPr>
              <w:br/>
              <w:t>301</w:t>
            </w:r>
          </w:p>
        </w:tc>
        <w:tc>
          <w:tcPr>
            <w:tcW w:w="2835" w:type="dxa"/>
          </w:tcPr>
          <w:p w14:paraId="495ABBFE" w14:textId="04EAC1C4" w:rsidR="00252757" w:rsidRPr="003E3290" w:rsidRDefault="00252757" w:rsidP="0025275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787" w:type="dxa"/>
          </w:tcPr>
          <w:p w14:paraId="38EAD67E" w14:textId="77777777" w:rsidR="00252757" w:rsidRPr="003E3290" w:rsidRDefault="00252757" w:rsidP="0025275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252757" w:rsidRPr="003E3290" w14:paraId="4BD6AD70" w14:textId="77777777" w:rsidTr="00356F73">
        <w:trPr>
          <w:trHeight w:val="243"/>
          <w:jc w:val="center"/>
        </w:trPr>
        <w:tc>
          <w:tcPr>
            <w:tcW w:w="0" w:type="auto"/>
            <w:shd w:val="clear" w:color="auto" w:fill="F2F2F2"/>
          </w:tcPr>
          <w:p w14:paraId="6285F378" w14:textId="77777777" w:rsidR="00252757" w:rsidRPr="009A5DB6" w:rsidRDefault="00252757" w:rsidP="0025275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9A5DB6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6:30</w:t>
            </w:r>
          </w:p>
          <w:p w14:paraId="47DA2A12" w14:textId="77777777" w:rsidR="00252757" w:rsidRPr="003E3290" w:rsidRDefault="00252757" w:rsidP="0025275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9A5DB6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7:15</w:t>
            </w:r>
          </w:p>
        </w:tc>
        <w:tc>
          <w:tcPr>
            <w:tcW w:w="2901" w:type="dxa"/>
            <w:shd w:val="clear" w:color="auto" w:fill="F2F2F2"/>
          </w:tcPr>
          <w:p w14:paraId="1F6486AD" w14:textId="5ECDA62A" w:rsidR="00252757" w:rsidRPr="000D68A1" w:rsidRDefault="00252757" w:rsidP="00252757">
            <w:pPr>
              <w:spacing w:after="0" w:line="240" w:lineRule="auto"/>
              <w:jc w:val="center"/>
              <w:rPr>
                <w:rFonts w:ascii="Times New Roman" w:hAnsi="Times New Roman"/>
                <w:color w:val="FF0000"/>
                <w:sz w:val="14"/>
                <w:szCs w:val="14"/>
              </w:rPr>
            </w:pPr>
          </w:p>
        </w:tc>
        <w:tc>
          <w:tcPr>
            <w:tcW w:w="2246" w:type="dxa"/>
            <w:shd w:val="clear" w:color="auto" w:fill="F2F2F2"/>
          </w:tcPr>
          <w:p w14:paraId="6E8F4B79" w14:textId="3EB50D80" w:rsidR="00252757" w:rsidRPr="000D68A1" w:rsidRDefault="00252757" w:rsidP="00252757">
            <w:pPr>
              <w:spacing w:after="0" w:line="240" w:lineRule="auto"/>
              <w:jc w:val="center"/>
              <w:rPr>
                <w:rFonts w:ascii="Times New Roman" w:hAnsi="Times New Roman"/>
                <w:color w:val="FF0000"/>
                <w:sz w:val="14"/>
                <w:szCs w:val="14"/>
              </w:rPr>
            </w:pPr>
          </w:p>
        </w:tc>
        <w:tc>
          <w:tcPr>
            <w:tcW w:w="3827" w:type="dxa"/>
            <w:shd w:val="clear" w:color="auto" w:fill="F2F2F2"/>
          </w:tcPr>
          <w:p w14:paraId="7419E3E9" w14:textId="2D0338B4" w:rsidR="00252757" w:rsidRPr="000574FB" w:rsidRDefault="00252757" w:rsidP="0025275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color w:val="FF0000"/>
                <w:sz w:val="14"/>
                <w:szCs w:val="14"/>
              </w:rPr>
              <w:br/>
            </w:r>
            <w:r>
              <w:rPr>
                <w:rFonts w:ascii="Times New Roman" w:hAnsi="Times New Roman"/>
                <w:sz w:val="14"/>
                <w:szCs w:val="14"/>
              </w:rPr>
              <w:t>YO</w:t>
            </w:r>
            <w:r w:rsidRPr="000574FB">
              <w:rPr>
                <w:rFonts w:ascii="Times New Roman" w:hAnsi="Times New Roman"/>
                <w:sz w:val="14"/>
                <w:szCs w:val="14"/>
              </w:rPr>
              <w:t>RG500</w:t>
            </w:r>
          </w:p>
          <w:p w14:paraId="0A4F5CBE" w14:textId="1F9A49A3" w:rsidR="00252757" w:rsidRPr="000D68A1" w:rsidRDefault="00252757" w:rsidP="00252757">
            <w:pPr>
              <w:spacing w:after="0" w:line="240" w:lineRule="auto"/>
              <w:jc w:val="center"/>
              <w:rPr>
                <w:rFonts w:ascii="Times New Roman" w:hAnsi="Times New Roman"/>
                <w:color w:val="FF0000"/>
                <w:sz w:val="14"/>
                <w:szCs w:val="14"/>
              </w:rPr>
            </w:pPr>
            <w:r w:rsidRPr="000574FB">
              <w:rPr>
                <w:rFonts w:ascii="Times New Roman" w:hAnsi="Times New Roman"/>
                <w:sz w:val="14"/>
                <w:szCs w:val="14"/>
              </w:rPr>
              <w:t>9 - Örgüt Geliştirme</w:t>
            </w:r>
            <w:r w:rsidRPr="000574FB">
              <w:rPr>
                <w:rFonts w:ascii="Times New Roman" w:hAnsi="Times New Roman"/>
                <w:sz w:val="14"/>
                <w:szCs w:val="14"/>
              </w:rPr>
              <w:br/>
              <w:t>Doç. Dr. Ali Şahin ÖRNEK</w:t>
            </w:r>
            <w:r w:rsidR="00F25719">
              <w:rPr>
                <w:rFonts w:ascii="Times New Roman" w:hAnsi="Times New Roman"/>
                <w:sz w:val="14"/>
                <w:szCs w:val="14"/>
              </w:rPr>
              <w:br/>
              <w:t>301</w:t>
            </w:r>
          </w:p>
        </w:tc>
        <w:tc>
          <w:tcPr>
            <w:tcW w:w="2835" w:type="dxa"/>
            <w:shd w:val="clear" w:color="auto" w:fill="F2F2F2"/>
          </w:tcPr>
          <w:p w14:paraId="21A59B33" w14:textId="3D182DA8" w:rsidR="00252757" w:rsidRPr="00B554A4" w:rsidRDefault="00252757" w:rsidP="0025275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787" w:type="dxa"/>
            <w:shd w:val="clear" w:color="auto" w:fill="F2F2F2"/>
          </w:tcPr>
          <w:p w14:paraId="693FB384" w14:textId="77777777" w:rsidR="00252757" w:rsidRPr="003E3290" w:rsidRDefault="00252757" w:rsidP="0025275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252757" w:rsidRPr="003E3290" w14:paraId="15EC5678" w14:textId="77777777" w:rsidTr="00356F73">
        <w:trPr>
          <w:trHeight w:val="243"/>
          <w:jc w:val="center"/>
        </w:trPr>
        <w:tc>
          <w:tcPr>
            <w:tcW w:w="0" w:type="auto"/>
          </w:tcPr>
          <w:p w14:paraId="5A97036C" w14:textId="1D3931ED" w:rsidR="00252757" w:rsidRDefault="00252757" w:rsidP="0025275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4:50</w:t>
            </w:r>
          </w:p>
          <w:p w14:paraId="2AB426F8" w14:textId="7A2B6CE4" w:rsidR="00252757" w:rsidRDefault="00252757" w:rsidP="0025275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5:35</w:t>
            </w:r>
          </w:p>
        </w:tc>
        <w:tc>
          <w:tcPr>
            <w:tcW w:w="2901" w:type="dxa"/>
          </w:tcPr>
          <w:p w14:paraId="5C47C9C4" w14:textId="74095097" w:rsidR="00252757" w:rsidRPr="000D68A1" w:rsidRDefault="00252757" w:rsidP="00252757">
            <w:pPr>
              <w:spacing w:after="0" w:line="240" w:lineRule="auto"/>
              <w:jc w:val="center"/>
              <w:rPr>
                <w:rFonts w:ascii="Times New Roman" w:hAnsi="Times New Roman"/>
                <w:color w:val="FF0000"/>
                <w:sz w:val="14"/>
                <w:szCs w:val="14"/>
              </w:rPr>
            </w:pPr>
          </w:p>
        </w:tc>
        <w:tc>
          <w:tcPr>
            <w:tcW w:w="2246" w:type="dxa"/>
          </w:tcPr>
          <w:p w14:paraId="49143D98" w14:textId="42D3B3C7" w:rsidR="00252757" w:rsidRPr="000D68A1" w:rsidRDefault="00252757" w:rsidP="00252757">
            <w:pPr>
              <w:spacing w:after="0" w:line="240" w:lineRule="auto"/>
              <w:jc w:val="center"/>
              <w:rPr>
                <w:rFonts w:ascii="Times New Roman" w:hAnsi="Times New Roman"/>
                <w:color w:val="FF0000"/>
                <w:sz w:val="14"/>
                <w:szCs w:val="14"/>
              </w:rPr>
            </w:pPr>
          </w:p>
        </w:tc>
        <w:tc>
          <w:tcPr>
            <w:tcW w:w="3827" w:type="dxa"/>
          </w:tcPr>
          <w:p w14:paraId="288BBE72" w14:textId="2F5AB622" w:rsidR="00252757" w:rsidRPr="000D68A1" w:rsidRDefault="00252757" w:rsidP="00252757">
            <w:pPr>
              <w:spacing w:after="0" w:line="240" w:lineRule="auto"/>
              <w:jc w:val="center"/>
              <w:rPr>
                <w:rFonts w:ascii="Times New Roman" w:hAnsi="Times New Roman"/>
                <w:color w:val="FF0000"/>
                <w:sz w:val="14"/>
                <w:szCs w:val="14"/>
              </w:rPr>
            </w:pPr>
          </w:p>
        </w:tc>
        <w:tc>
          <w:tcPr>
            <w:tcW w:w="2835" w:type="dxa"/>
          </w:tcPr>
          <w:p w14:paraId="1415E72B" w14:textId="77777777" w:rsidR="00252757" w:rsidRPr="00B554A4" w:rsidRDefault="00252757" w:rsidP="0025275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787" w:type="dxa"/>
          </w:tcPr>
          <w:p w14:paraId="2752289A" w14:textId="77777777" w:rsidR="00252757" w:rsidRPr="003E3290" w:rsidRDefault="00252757" w:rsidP="0025275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252757" w:rsidRPr="003E3290" w14:paraId="63E89435" w14:textId="77777777" w:rsidTr="00356F73">
        <w:trPr>
          <w:trHeight w:val="319"/>
          <w:jc w:val="center"/>
        </w:trPr>
        <w:tc>
          <w:tcPr>
            <w:tcW w:w="0" w:type="auto"/>
          </w:tcPr>
          <w:p w14:paraId="31BE347E" w14:textId="77777777" w:rsidR="00252757" w:rsidRDefault="00252757" w:rsidP="0025275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5:40</w:t>
            </w:r>
          </w:p>
          <w:p w14:paraId="25B4200B" w14:textId="3590E3F1" w:rsidR="00252757" w:rsidRDefault="00252757" w:rsidP="0025275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6:25</w:t>
            </w:r>
          </w:p>
        </w:tc>
        <w:tc>
          <w:tcPr>
            <w:tcW w:w="2901" w:type="dxa"/>
          </w:tcPr>
          <w:p w14:paraId="0A3E03BE" w14:textId="24659842" w:rsidR="00252757" w:rsidRPr="000D68A1" w:rsidRDefault="00252757" w:rsidP="00252757">
            <w:pPr>
              <w:spacing w:after="0" w:line="240" w:lineRule="auto"/>
              <w:jc w:val="center"/>
              <w:rPr>
                <w:rFonts w:ascii="Times New Roman" w:hAnsi="Times New Roman"/>
                <w:color w:val="FF0000"/>
                <w:sz w:val="14"/>
                <w:szCs w:val="14"/>
              </w:rPr>
            </w:pPr>
          </w:p>
        </w:tc>
        <w:tc>
          <w:tcPr>
            <w:tcW w:w="2246" w:type="dxa"/>
          </w:tcPr>
          <w:p w14:paraId="082236EA" w14:textId="4EA4AFAF" w:rsidR="00252757" w:rsidRPr="000D68A1" w:rsidRDefault="00252757" w:rsidP="00252757">
            <w:pPr>
              <w:spacing w:after="0" w:line="240" w:lineRule="auto"/>
              <w:jc w:val="center"/>
              <w:rPr>
                <w:rFonts w:ascii="Times New Roman" w:hAnsi="Times New Roman"/>
                <w:color w:val="FF0000"/>
                <w:sz w:val="14"/>
                <w:szCs w:val="14"/>
              </w:rPr>
            </w:pPr>
          </w:p>
        </w:tc>
        <w:tc>
          <w:tcPr>
            <w:tcW w:w="3827" w:type="dxa"/>
          </w:tcPr>
          <w:p w14:paraId="23A16CE7" w14:textId="4609FDAF" w:rsidR="00252757" w:rsidRPr="000D68A1" w:rsidRDefault="00252757" w:rsidP="00252757">
            <w:pPr>
              <w:spacing w:after="0" w:line="240" w:lineRule="auto"/>
              <w:jc w:val="center"/>
              <w:rPr>
                <w:rFonts w:ascii="Times New Roman" w:hAnsi="Times New Roman"/>
                <w:color w:val="FF0000"/>
                <w:sz w:val="14"/>
                <w:szCs w:val="14"/>
              </w:rPr>
            </w:pPr>
          </w:p>
        </w:tc>
        <w:tc>
          <w:tcPr>
            <w:tcW w:w="2835" w:type="dxa"/>
          </w:tcPr>
          <w:p w14:paraId="02DB8EBF" w14:textId="6117DBC5" w:rsidR="00252757" w:rsidRPr="00B554A4" w:rsidRDefault="00252757" w:rsidP="0025275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787" w:type="dxa"/>
          </w:tcPr>
          <w:p w14:paraId="3BFFEB09" w14:textId="77777777" w:rsidR="00252757" w:rsidRPr="003E3290" w:rsidRDefault="00252757" w:rsidP="0025275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252757" w:rsidRPr="003E3290" w14:paraId="3C1D74F5" w14:textId="77777777" w:rsidTr="00356F73">
        <w:trPr>
          <w:trHeight w:val="234"/>
          <w:jc w:val="center"/>
        </w:trPr>
        <w:tc>
          <w:tcPr>
            <w:tcW w:w="0" w:type="auto"/>
          </w:tcPr>
          <w:p w14:paraId="285861FC" w14:textId="77777777" w:rsidR="00252757" w:rsidRDefault="00252757" w:rsidP="0025275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6:30</w:t>
            </w:r>
          </w:p>
          <w:p w14:paraId="58AFD676" w14:textId="42B639A1" w:rsidR="00252757" w:rsidRDefault="00252757" w:rsidP="0025275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7:15</w:t>
            </w:r>
          </w:p>
        </w:tc>
        <w:tc>
          <w:tcPr>
            <w:tcW w:w="2901" w:type="dxa"/>
          </w:tcPr>
          <w:p w14:paraId="6CC350F8" w14:textId="688EE8ED" w:rsidR="00252757" w:rsidRPr="003E3290" w:rsidRDefault="00252757" w:rsidP="0025275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246" w:type="dxa"/>
          </w:tcPr>
          <w:p w14:paraId="1C062DB6" w14:textId="77777777" w:rsidR="00252757" w:rsidRPr="003E3290" w:rsidRDefault="00252757" w:rsidP="0025275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3827" w:type="dxa"/>
          </w:tcPr>
          <w:p w14:paraId="34145D15" w14:textId="0855F96B" w:rsidR="00252757" w:rsidRPr="003E3290" w:rsidRDefault="00252757" w:rsidP="0025275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835" w:type="dxa"/>
          </w:tcPr>
          <w:p w14:paraId="0C43D0CA" w14:textId="3B11EF64" w:rsidR="00252757" w:rsidRPr="00510DC5" w:rsidRDefault="00252757" w:rsidP="0025275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787" w:type="dxa"/>
          </w:tcPr>
          <w:p w14:paraId="20AD86EA" w14:textId="77777777" w:rsidR="00252757" w:rsidRPr="003E3290" w:rsidRDefault="00252757" w:rsidP="0025275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252757" w:rsidRPr="003E3290" w14:paraId="587B3613" w14:textId="77777777" w:rsidTr="00356F73">
        <w:trPr>
          <w:trHeight w:val="361"/>
          <w:jc w:val="center"/>
        </w:trPr>
        <w:tc>
          <w:tcPr>
            <w:tcW w:w="0" w:type="auto"/>
          </w:tcPr>
          <w:p w14:paraId="05C87D67" w14:textId="77777777" w:rsidR="00252757" w:rsidRPr="003E3290" w:rsidRDefault="00252757" w:rsidP="0025275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7</w:t>
            </w:r>
            <w:r w:rsidRPr="003E3290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:20</w:t>
            </w:r>
          </w:p>
          <w:p w14:paraId="777F987B" w14:textId="77777777" w:rsidR="00252757" w:rsidRPr="003E3290" w:rsidRDefault="00252757" w:rsidP="0025275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8</w:t>
            </w:r>
            <w:r w:rsidRPr="003E3290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:05</w:t>
            </w:r>
          </w:p>
        </w:tc>
        <w:tc>
          <w:tcPr>
            <w:tcW w:w="2901" w:type="dxa"/>
          </w:tcPr>
          <w:p w14:paraId="36B69058" w14:textId="77777777" w:rsidR="00252757" w:rsidRPr="00751104" w:rsidRDefault="00252757" w:rsidP="0025275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751104">
              <w:rPr>
                <w:rFonts w:ascii="Times New Roman" w:hAnsi="Times New Roman"/>
                <w:sz w:val="14"/>
                <w:szCs w:val="14"/>
              </w:rPr>
              <w:t>YORG500</w:t>
            </w:r>
          </w:p>
          <w:p w14:paraId="04CF40F5" w14:textId="6B16A042" w:rsidR="00252757" w:rsidRPr="003E3290" w:rsidRDefault="00252757" w:rsidP="0025275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751104">
              <w:rPr>
                <w:rFonts w:ascii="Times New Roman" w:hAnsi="Times New Roman"/>
                <w:sz w:val="14"/>
                <w:szCs w:val="14"/>
              </w:rPr>
              <w:t>3</w:t>
            </w:r>
            <w:r>
              <w:rPr>
                <w:rFonts w:ascii="Times New Roman" w:hAnsi="Times New Roman"/>
                <w:sz w:val="14"/>
                <w:szCs w:val="14"/>
              </w:rPr>
              <w:t xml:space="preserve"> -</w:t>
            </w:r>
            <w:r>
              <w:t xml:space="preserve"> </w:t>
            </w:r>
            <w:r w:rsidRPr="00751104">
              <w:rPr>
                <w:rFonts w:ascii="Times New Roman" w:hAnsi="Times New Roman"/>
                <w:sz w:val="14"/>
                <w:szCs w:val="14"/>
              </w:rPr>
              <w:t>Bilimsel Araştırma Yöntemleri I</w:t>
            </w:r>
            <w:r>
              <w:rPr>
                <w:rFonts w:ascii="Times New Roman" w:hAnsi="Times New Roman"/>
                <w:sz w:val="14"/>
                <w:szCs w:val="14"/>
              </w:rPr>
              <w:br/>
            </w:r>
            <w:r w:rsidRPr="008A1271">
              <w:rPr>
                <w:rFonts w:ascii="Times New Roman" w:hAnsi="Times New Roman"/>
                <w:sz w:val="14"/>
                <w:szCs w:val="14"/>
              </w:rPr>
              <w:t>Prof. Dr. Pelin KANTEN</w:t>
            </w:r>
            <w:r>
              <w:rPr>
                <w:rFonts w:ascii="Times New Roman" w:hAnsi="Times New Roman"/>
                <w:sz w:val="14"/>
                <w:szCs w:val="14"/>
              </w:rPr>
              <w:br/>
              <w:t>Lisansüstü Eğitim Enstitüsü</w:t>
            </w:r>
          </w:p>
        </w:tc>
        <w:tc>
          <w:tcPr>
            <w:tcW w:w="2246" w:type="dxa"/>
          </w:tcPr>
          <w:p w14:paraId="5BCD9696" w14:textId="3D2AED9B" w:rsidR="00252757" w:rsidRPr="003E3290" w:rsidRDefault="00252757" w:rsidP="0025275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3827" w:type="dxa"/>
          </w:tcPr>
          <w:p w14:paraId="7CC92A73" w14:textId="4C74F013" w:rsidR="00252757" w:rsidRPr="003E3290" w:rsidRDefault="00252757" w:rsidP="0025275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835" w:type="dxa"/>
          </w:tcPr>
          <w:p w14:paraId="4C6E88C5" w14:textId="0628208A" w:rsidR="00252757" w:rsidRPr="00510DC5" w:rsidRDefault="00252757" w:rsidP="0025275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787" w:type="dxa"/>
          </w:tcPr>
          <w:p w14:paraId="4781C54F" w14:textId="3A19ADAA" w:rsidR="00252757" w:rsidRPr="000E1F31" w:rsidRDefault="00252757" w:rsidP="0025275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252757" w:rsidRPr="003E3290" w14:paraId="25247BFA" w14:textId="77777777" w:rsidTr="00356F73">
        <w:trPr>
          <w:trHeight w:val="361"/>
          <w:jc w:val="center"/>
        </w:trPr>
        <w:tc>
          <w:tcPr>
            <w:tcW w:w="0" w:type="auto"/>
            <w:shd w:val="clear" w:color="auto" w:fill="F2F2F2"/>
          </w:tcPr>
          <w:p w14:paraId="09D65098" w14:textId="77777777" w:rsidR="00252757" w:rsidRPr="003E3290" w:rsidRDefault="00252757" w:rsidP="0025275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8</w:t>
            </w:r>
            <w:r w:rsidRPr="003E3290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:10</w:t>
            </w:r>
          </w:p>
          <w:p w14:paraId="7DDE9AF3" w14:textId="77777777" w:rsidR="00252757" w:rsidRPr="003E3290" w:rsidRDefault="00252757" w:rsidP="0025275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8</w:t>
            </w:r>
            <w:r w:rsidRPr="003E3290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:55</w:t>
            </w:r>
          </w:p>
        </w:tc>
        <w:tc>
          <w:tcPr>
            <w:tcW w:w="2901" w:type="dxa"/>
            <w:shd w:val="clear" w:color="auto" w:fill="F2F2F2"/>
          </w:tcPr>
          <w:p w14:paraId="3DF99BA1" w14:textId="77777777" w:rsidR="00252757" w:rsidRPr="00751104" w:rsidRDefault="00252757" w:rsidP="0025275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751104">
              <w:rPr>
                <w:rFonts w:ascii="Times New Roman" w:hAnsi="Times New Roman"/>
                <w:sz w:val="14"/>
                <w:szCs w:val="14"/>
              </w:rPr>
              <w:t>YORG500</w:t>
            </w:r>
          </w:p>
          <w:p w14:paraId="1C49DCF3" w14:textId="2BD44A74" w:rsidR="00252757" w:rsidRPr="003E3290" w:rsidRDefault="00252757" w:rsidP="0025275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751104">
              <w:rPr>
                <w:rFonts w:ascii="Times New Roman" w:hAnsi="Times New Roman"/>
                <w:sz w:val="14"/>
                <w:szCs w:val="14"/>
              </w:rPr>
              <w:t>3</w:t>
            </w:r>
            <w:r>
              <w:rPr>
                <w:rFonts w:ascii="Times New Roman" w:hAnsi="Times New Roman"/>
                <w:sz w:val="14"/>
                <w:szCs w:val="14"/>
              </w:rPr>
              <w:t xml:space="preserve"> -</w:t>
            </w:r>
            <w:r>
              <w:t xml:space="preserve"> </w:t>
            </w:r>
            <w:r w:rsidRPr="00751104">
              <w:rPr>
                <w:rFonts w:ascii="Times New Roman" w:hAnsi="Times New Roman"/>
                <w:sz w:val="14"/>
                <w:szCs w:val="14"/>
              </w:rPr>
              <w:t>Bilimsel Araştırma Yöntemleri I</w:t>
            </w:r>
            <w:r>
              <w:rPr>
                <w:rFonts w:ascii="Times New Roman" w:hAnsi="Times New Roman"/>
                <w:sz w:val="14"/>
                <w:szCs w:val="14"/>
              </w:rPr>
              <w:br/>
            </w:r>
            <w:r w:rsidRPr="008A1271">
              <w:rPr>
                <w:rFonts w:ascii="Times New Roman" w:hAnsi="Times New Roman"/>
                <w:sz w:val="14"/>
                <w:szCs w:val="14"/>
              </w:rPr>
              <w:t>Prof. Dr. Pelin KANTEN</w:t>
            </w:r>
            <w:r>
              <w:rPr>
                <w:rFonts w:ascii="Times New Roman" w:hAnsi="Times New Roman"/>
                <w:sz w:val="14"/>
                <w:szCs w:val="14"/>
              </w:rPr>
              <w:br/>
              <w:t>Lisansüstü Eğitim Enstitüsü</w:t>
            </w:r>
          </w:p>
        </w:tc>
        <w:tc>
          <w:tcPr>
            <w:tcW w:w="2246" w:type="dxa"/>
            <w:shd w:val="clear" w:color="auto" w:fill="F2F2F2"/>
          </w:tcPr>
          <w:p w14:paraId="2B341AB2" w14:textId="196BDA52" w:rsidR="00252757" w:rsidRPr="003E3290" w:rsidRDefault="00252757" w:rsidP="0025275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3827" w:type="dxa"/>
            <w:shd w:val="clear" w:color="auto" w:fill="F2F2F2"/>
          </w:tcPr>
          <w:p w14:paraId="1DAE533B" w14:textId="31FB86B7" w:rsidR="00252757" w:rsidRPr="003E3290" w:rsidRDefault="00252757" w:rsidP="0025275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835" w:type="dxa"/>
            <w:shd w:val="clear" w:color="auto" w:fill="F2F2F2"/>
          </w:tcPr>
          <w:p w14:paraId="43BBB8A7" w14:textId="6B56F1DA" w:rsidR="00252757" w:rsidRPr="003E3290" w:rsidRDefault="00252757" w:rsidP="0025275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787" w:type="dxa"/>
            <w:shd w:val="clear" w:color="auto" w:fill="F2F2F2"/>
          </w:tcPr>
          <w:p w14:paraId="13A7BDAE" w14:textId="5D8AD433" w:rsidR="00252757" w:rsidRPr="000E1F31" w:rsidRDefault="00252757" w:rsidP="0025275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252757" w:rsidRPr="003E3290" w14:paraId="1B424CD7" w14:textId="77777777" w:rsidTr="00356F73">
        <w:trPr>
          <w:trHeight w:val="370"/>
          <w:jc w:val="center"/>
        </w:trPr>
        <w:tc>
          <w:tcPr>
            <w:tcW w:w="0" w:type="auto"/>
          </w:tcPr>
          <w:p w14:paraId="03B4EF67" w14:textId="77777777" w:rsidR="00252757" w:rsidRPr="003E3290" w:rsidRDefault="00252757" w:rsidP="0025275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lastRenderedPageBreak/>
              <w:t>19</w:t>
            </w:r>
            <w:r w:rsidRPr="003E3290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:00</w:t>
            </w:r>
          </w:p>
          <w:p w14:paraId="4F510421" w14:textId="77777777" w:rsidR="00252757" w:rsidRPr="003E3290" w:rsidRDefault="00252757" w:rsidP="0025275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9</w:t>
            </w:r>
            <w:r w:rsidRPr="003E3290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:45</w:t>
            </w:r>
          </w:p>
        </w:tc>
        <w:tc>
          <w:tcPr>
            <w:tcW w:w="2901" w:type="dxa"/>
          </w:tcPr>
          <w:p w14:paraId="3A381120" w14:textId="77777777" w:rsidR="00252757" w:rsidRPr="00751104" w:rsidRDefault="00252757" w:rsidP="0025275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751104">
              <w:rPr>
                <w:rFonts w:ascii="Times New Roman" w:hAnsi="Times New Roman"/>
                <w:sz w:val="14"/>
                <w:szCs w:val="14"/>
              </w:rPr>
              <w:t>YORG500</w:t>
            </w:r>
          </w:p>
          <w:p w14:paraId="7D3F77AC" w14:textId="13F5C009" w:rsidR="00252757" w:rsidRPr="003E3290" w:rsidRDefault="00252757" w:rsidP="0025275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751104">
              <w:rPr>
                <w:rFonts w:ascii="Times New Roman" w:hAnsi="Times New Roman"/>
                <w:sz w:val="14"/>
                <w:szCs w:val="14"/>
              </w:rPr>
              <w:t>3</w:t>
            </w:r>
            <w:r>
              <w:rPr>
                <w:rFonts w:ascii="Times New Roman" w:hAnsi="Times New Roman"/>
                <w:sz w:val="14"/>
                <w:szCs w:val="14"/>
              </w:rPr>
              <w:t xml:space="preserve"> -</w:t>
            </w:r>
            <w:r>
              <w:t xml:space="preserve"> </w:t>
            </w:r>
            <w:r w:rsidRPr="00751104">
              <w:rPr>
                <w:rFonts w:ascii="Times New Roman" w:hAnsi="Times New Roman"/>
                <w:sz w:val="14"/>
                <w:szCs w:val="14"/>
              </w:rPr>
              <w:t>Bilimsel Araştırma Yöntemleri I</w:t>
            </w:r>
            <w:r>
              <w:rPr>
                <w:rFonts w:ascii="Times New Roman" w:hAnsi="Times New Roman"/>
                <w:sz w:val="14"/>
                <w:szCs w:val="14"/>
              </w:rPr>
              <w:br/>
            </w:r>
            <w:r w:rsidRPr="008A1271">
              <w:rPr>
                <w:rFonts w:ascii="Times New Roman" w:hAnsi="Times New Roman"/>
                <w:sz w:val="14"/>
                <w:szCs w:val="14"/>
              </w:rPr>
              <w:t>Prof. Dr. Pelin KANTEN</w:t>
            </w:r>
            <w:r>
              <w:rPr>
                <w:rFonts w:ascii="Times New Roman" w:hAnsi="Times New Roman"/>
                <w:sz w:val="14"/>
                <w:szCs w:val="14"/>
              </w:rPr>
              <w:br/>
              <w:t>Lisansüstü Eğitim Enstitüsü</w:t>
            </w:r>
          </w:p>
        </w:tc>
        <w:tc>
          <w:tcPr>
            <w:tcW w:w="2246" w:type="dxa"/>
          </w:tcPr>
          <w:p w14:paraId="4B36C8E6" w14:textId="6B4E5AD7" w:rsidR="00252757" w:rsidRPr="003E3290" w:rsidRDefault="00252757" w:rsidP="0025275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3827" w:type="dxa"/>
          </w:tcPr>
          <w:p w14:paraId="3AFD1258" w14:textId="68B46332" w:rsidR="00252757" w:rsidRPr="003E3290" w:rsidRDefault="00252757" w:rsidP="0025275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835" w:type="dxa"/>
          </w:tcPr>
          <w:p w14:paraId="19B58EB7" w14:textId="339422A2" w:rsidR="00252757" w:rsidRPr="003E3290" w:rsidRDefault="00252757" w:rsidP="0025275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787" w:type="dxa"/>
          </w:tcPr>
          <w:p w14:paraId="6530C6AA" w14:textId="44ABD056" w:rsidR="00252757" w:rsidRPr="003E3290" w:rsidRDefault="00252757" w:rsidP="0025275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252757" w:rsidRPr="003E3290" w14:paraId="295D27F0" w14:textId="77777777" w:rsidTr="00612DE7">
        <w:trPr>
          <w:trHeight w:val="361"/>
          <w:jc w:val="center"/>
        </w:trPr>
        <w:tc>
          <w:tcPr>
            <w:tcW w:w="0" w:type="auto"/>
            <w:shd w:val="clear" w:color="auto" w:fill="F2F2F2"/>
          </w:tcPr>
          <w:p w14:paraId="598A88DB" w14:textId="77777777" w:rsidR="00252757" w:rsidRPr="003E3290" w:rsidRDefault="00252757" w:rsidP="0025275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9</w:t>
            </w:r>
            <w:r w:rsidRPr="003E3290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:50</w:t>
            </w:r>
          </w:p>
          <w:p w14:paraId="32B10E9A" w14:textId="77777777" w:rsidR="00252757" w:rsidRPr="003E3290" w:rsidRDefault="00252757" w:rsidP="0025275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20</w:t>
            </w:r>
            <w:r w:rsidRPr="003E3290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:35</w:t>
            </w:r>
          </w:p>
        </w:tc>
        <w:tc>
          <w:tcPr>
            <w:tcW w:w="2901" w:type="dxa"/>
            <w:shd w:val="clear" w:color="auto" w:fill="F2F2F2"/>
          </w:tcPr>
          <w:p w14:paraId="1CC83F9E" w14:textId="558351BE" w:rsidR="00252757" w:rsidRPr="003E3290" w:rsidRDefault="00252757" w:rsidP="0025275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246" w:type="dxa"/>
            <w:shd w:val="clear" w:color="auto" w:fill="F2F2F2"/>
          </w:tcPr>
          <w:p w14:paraId="15AEC353" w14:textId="7189FB87" w:rsidR="00252757" w:rsidRPr="003E3290" w:rsidRDefault="00252757" w:rsidP="0025275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3827" w:type="dxa"/>
            <w:shd w:val="clear" w:color="auto" w:fill="F2F2F2"/>
          </w:tcPr>
          <w:p w14:paraId="33083F21" w14:textId="4CF121F7" w:rsidR="00252757" w:rsidRPr="003E3290" w:rsidRDefault="00252757" w:rsidP="0025275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835" w:type="dxa"/>
            <w:shd w:val="clear" w:color="auto" w:fill="F2F2F2"/>
          </w:tcPr>
          <w:p w14:paraId="5E6AB126" w14:textId="4F5A0EA8" w:rsidR="00252757" w:rsidRPr="003E3290" w:rsidRDefault="00252757" w:rsidP="0025275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787" w:type="dxa"/>
            <w:shd w:val="clear" w:color="auto" w:fill="F2F2F2"/>
          </w:tcPr>
          <w:p w14:paraId="3E1AE8AE" w14:textId="6CD8AC62" w:rsidR="00252757" w:rsidRPr="003E3290" w:rsidRDefault="00252757" w:rsidP="0025275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252757" w:rsidRPr="003E3290" w14:paraId="3B7D3F6F" w14:textId="77777777" w:rsidTr="00EA664C">
        <w:trPr>
          <w:trHeight w:val="43"/>
          <w:jc w:val="center"/>
        </w:trPr>
        <w:tc>
          <w:tcPr>
            <w:tcW w:w="0" w:type="auto"/>
          </w:tcPr>
          <w:p w14:paraId="75D1FC06" w14:textId="77777777" w:rsidR="00252757" w:rsidRPr="003E3290" w:rsidRDefault="00252757" w:rsidP="0025275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20</w:t>
            </w:r>
            <w:r w:rsidRPr="003E3290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:40</w:t>
            </w:r>
          </w:p>
          <w:p w14:paraId="13BE6A38" w14:textId="77777777" w:rsidR="00252757" w:rsidRPr="003E3290" w:rsidRDefault="00252757" w:rsidP="0025275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21</w:t>
            </w:r>
            <w:r w:rsidRPr="003E3290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:25</w:t>
            </w:r>
          </w:p>
        </w:tc>
        <w:tc>
          <w:tcPr>
            <w:tcW w:w="2901" w:type="dxa"/>
          </w:tcPr>
          <w:p w14:paraId="5616B531" w14:textId="2F4B5D89" w:rsidR="00252757" w:rsidRPr="003E3290" w:rsidRDefault="00252757" w:rsidP="0025275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246" w:type="dxa"/>
          </w:tcPr>
          <w:p w14:paraId="043C88CC" w14:textId="30D382FE" w:rsidR="00252757" w:rsidRPr="003E3290" w:rsidRDefault="00252757" w:rsidP="0025275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3827" w:type="dxa"/>
          </w:tcPr>
          <w:p w14:paraId="57E01A4D" w14:textId="7C321486" w:rsidR="00252757" w:rsidRPr="003E3290" w:rsidRDefault="00252757" w:rsidP="0025275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835" w:type="dxa"/>
          </w:tcPr>
          <w:p w14:paraId="4B5DEE50" w14:textId="23833918" w:rsidR="00252757" w:rsidRPr="003E3290" w:rsidRDefault="00252757" w:rsidP="0025275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787" w:type="dxa"/>
          </w:tcPr>
          <w:p w14:paraId="6D8C53F1" w14:textId="29E3CEDA" w:rsidR="00252757" w:rsidRPr="003E3290" w:rsidRDefault="00252757" w:rsidP="0025275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252757" w:rsidRPr="003E3290" w14:paraId="4F69A8C2" w14:textId="77777777" w:rsidTr="0091244E">
        <w:trPr>
          <w:trHeight w:val="243"/>
          <w:jc w:val="center"/>
        </w:trPr>
        <w:tc>
          <w:tcPr>
            <w:tcW w:w="0" w:type="auto"/>
            <w:shd w:val="clear" w:color="auto" w:fill="F2F2F2"/>
          </w:tcPr>
          <w:p w14:paraId="4EF75AF7" w14:textId="77777777" w:rsidR="00252757" w:rsidRPr="003E3290" w:rsidRDefault="00252757" w:rsidP="0025275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21</w:t>
            </w:r>
            <w:r w:rsidRPr="003E3290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:30</w:t>
            </w:r>
          </w:p>
          <w:p w14:paraId="0269A72D" w14:textId="77777777" w:rsidR="00252757" w:rsidRPr="003E3290" w:rsidRDefault="00252757" w:rsidP="0025275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22</w:t>
            </w:r>
            <w:r w:rsidRPr="003E3290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:15</w:t>
            </w:r>
          </w:p>
        </w:tc>
        <w:tc>
          <w:tcPr>
            <w:tcW w:w="2901" w:type="dxa"/>
            <w:shd w:val="clear" w:color="auto" w:fill="F2F2F2"/>
          </w:tcPr>
          <w:p w14:paraId="52475C11" w14:textId="79500F68" w:rsidR="00252757" w:rsidRPr="003E3290" w:rsidRDefault="00252757" w:rsidP="0025275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246" w:type="dxa"/>
            <w:shd w:val="clear" w:color="auto" w:fill="F2F2F2"/>
          </w:tcPr>
          <w:p w14:paraId="1A066722" w14:textId="3D552576" w:rsidR="00252757" w:rsidRPr="003E3290" w:rsidRDefault="00252757" w:rsidP="0025275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3827" w:type="dxa"/>
            <w:shd w:val="clear" w:color="auto" w:fill="F2F2F2"/>
          </w:tcPr>
          <w:p w14:paraId="68443DD7" w14:textId="40FB73B8" w:rsidR="00252757" w:rsidRPr="003E3290" w:rsidRDefault="00252757" w:rsidP="0025275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835" w:type="dxa"/>
            <w:shd w:val="clear" w:color="auto" w:fill="F2F2F2"/>
          </w:tcPr>
          <w:p w14:paraId="1D053F25" w14:textId="7B3525E3" w:rsidR="00252757" w:rsidRPr="003E3290" w:rsidRDefault="00252757" w:rsidP="0025275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787" w:type="dxa"/>
            <w:shd w:val="clear" w:color="auto" w:fill="F2F2F2"/>
          </w:tcPr>
          <w:p w14:paraId="6D542057" w14:textId="453E1EEC" w:rsidR="00252757" w:rsidRPr="003E3290" w:rsidRDefault="00252757" w:rsidP="0025275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</w:tbl>
    <w:p w14:paraId="73326847" w14:textId="31E578CD" w:rsidR="00284338" w:rsidRDefault="00284338" w:rsidP="006D51B3">
      <w:pPr>
        <w:rPr>
          <w:rFonts w:ascii="Times New Roman" w:hAnsi="Times New Roman"/>
          <w:sz w:val="14"/>
          <w:szCs w:val="14"/>
        </w:rPr>
      </w:pPr>
    </w:p>
    <w:sectPr w:rsidR="00284338" w:rsidSect="002B6F66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6838" w:h="11906" w:orient="landscape"/>
      <w:pgMar w:top="875" w:right="934" w:bottom="1136" w:left="1417" w:header="426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EAD3BD" w14:textId="77777777" w:rsidR="006505F0" w:rsidRDefault="006505F0" w:rsidP="00197788">
      <w:pPr>
        <w:spacing w:after="0" w:line="240" w:lineRule="auto"/>
      </w:pPr>
      <w:r>
        <w:separator/>
      </w:r>
    </w:p>
  </w:endnote>
  <w:endnote w:type="continuationSeparator" w:id="0">
    <w:p w14:paraId="0DDC5584" w14:textId="77777777" w:rsidR="006505F0" w:rsidRDefault="006505F0" w:rsidP="0019778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3F7454" w14:textId="77777777" w:rsidR="00B64703" w:rsidRDefault="00B64703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2F2716" w14:textId="77777777" w:rsidR="00B64703" w:rsidRDefault="00B64703">
    <w:pPr>
      <w:pStyle w:val="AltBilgi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611EA3" w14:textId="77777777" w:rsidR="00B64703" w:rsidRDefault="00B64703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BFC3DE" w14:textId="77777777" w:rsidR="006505F0" w:rsidRDefault="006505F0" w:rsidP="00197788">
      <w:pPr>
        <w:spacing w:after="0" w:line="240" w:lineRule="auto"/>
      </w:pPr>
      <w:r>
        <w:separator/>
      </w:r>
    </w:p>
  </w:footnote>
  <w:footnote w:type="continuationSeparator" w:id="0">
    <w:p w14:paraId="3B920204" w14:textId="77777777" w:rsidR="006505F0" w:rsidRDefault="006505F0" w:rsidP="0019778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A0B537" w14:textId="77777777" w:rsidR="00B64703" w:rsidRDefault="00B64703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19B8C3" w14:textId="543ED1D6" w:rsidR="002B6F66" w:rsidRPr="00956EA1" w:rsidRDefault="000E1B58" w:rsidP="00F849FA">
    <w:pPr>
      <w:pStyle w:val="stBilgi"/>
      <w:jc w:val="center"/>
      <w:rPr>
        <w:rFonts w:ascii="Times New Roman" w:hAnsi="Times New Roman"/>
        <w:b/>
        <w:sz w:val="24"/>
        <w:szCs w:val="24"/>
      </w:rPr>
    </w:pPr>
    <w:r>
      <w:rPr>
        <w:rFonts w:ascii="Times New Roman" w:hAnsi="Times New Roman"/>
        <w:b/>
        <w:sz w:val="24"/>
        <w:szCs w:val="24"/>
      </w:rPr>
      <w:t>YÖNETİM VE ORGANİZASYON</w:t>
    </w:r>
    <w:r w:rsidR="00B7739E">
      <w:rPr>
        <w:rFonts w:ascii="Times New Roman" w:hAnsi="Times New Roman"/>
        <w:b/>
        <w:sz w:val="24"/>
        <w:szCs w:val="24"/>
      </w:rPr>
      <w:t xml:space="preserve"> </w:t>
    </w:r>
    <w:r w:rsidR="0088349F">
      <w:rPr>
        <w:rFonts w:ascii="Times New Roman" w:hAnsi="Times New Roman"/>
        <w:b/>
        <w:sz w:val="24"/>
        <w:szCs w:val="24"/>
      </w:rPr>
      <w:t xml:space="preserve">TEZLİ </w:t>
    </w:r>
    <w:r w:rsidR="005C788D">
      <w:rPr>
        <w:rFonts w:ascii="Times New Roman" w:hAnsi="Times New Roman"/>
        <w:b/>
        <w:sz w:val="24"/>
        <w:szCs w:val="24"/>
      </w:rPr>
      <w:t>YÜKSEK LİSANS</w:t>
    </w:r>
    <w:r w:rsidR="00B64703">
      <w:rPr>
        <w:rFonts w:ascii="Times New Roman" w:hAnsi="Times New Roman"/>
        <w:b/>
        <w:sz w:val="24"/>
        <w:szCs w:val="24"/>
      </w:rPr>
      <w:t xml:space="preserve"> DERS PROGRAMI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D772DE" w14:textId="77777777" w:rsidR="00B64703" w:rsidRDefault="00B64703">
    <w:pPr>
      <w:pStyle w:val="stBilgi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3MDMyM7GwsDA2MjNV0lEKTi0uzszPAykwNK8FAN/bbV0tAAAA"/>
  </w:docVars>
  <w:rsids>
    <w:rsidRoot w:val="004D7519"/>
    <w:rsid w:val="000039B3"/>
    <w:rsid w:val="00007A58"/>
    <w:rsid w:val="00024630"/>
    <w:rsid w:val="00024E48"/>
    <w:rsid w:val="00027DAF"/>
    <w:rsid w:val="0004196E"/>
    <w:rsid w:val="000574FB"/>
    <w:rsid w:val="0005784D"/>
    <w:rsid w:val="0006287F"/>
    <w:rsid w:val="00067D57"/>
    <w:rsid w:val="00073244"/>
    <w:rsid w:val="00075039"/>
    <w:rsid w:val="00075131"/>
    <w:rsid w:val="00077799"/>
    <w:rsid w:val="0008260B"/>
    <w:rsid w:val="000A30EC"/>
    <w:rsid w:val="000B58DB"/>
    <w:rsid w:val="000C2DC2"/>
    <w:rsid w:val="000D1CFA"/>
    <w:rsid w:val="000D465E"/>
    <w:rsid w:val="000D68A1"/>
    <w:rsid w:val="000D7B88"/>
    <w:rsid w:val="000E1B58"/>
    <w:rsid w:val="000E1F31"/>
    <w:rsid w:val="000E5749"/>
    <w:rsid w:val="000F06C2"/>
    <w:rsid w:val="00103AB0"/>
    <w:rsid w:val="001061B2"/>
    <w:rsid w:val="001215AF"/>
    <w:rsid w:val="0012192A"/>
    <w:rsid w:val="0012458C"/>
    <w:rsid w:val="00127C63"/>
    <w:rsid w:val="00136301"/>
    <w:rsid w:val="001401E3"/>
    <w:rsid w:val="00144CC0"/>
    <w:rsid w:val="00147B91"/>
    <w:rsid w:val="00153129"/>
    <w:rsid w:val="001734F6"/>
    <w:rsid w:val="00174080"/>
    <w:rsid w:val="001825D6"/>
    <w:rsid w:val="001827E3"/>
    <w:rsid w:val="00190515"/>
    <w:rsid w:val="00197788"/>
    <w:rsid w:val="001A5644"/>
    <w:rsid w:val="001A665A"/>
    <w:rsid w:val="001C4268"/>
    <w:rsid w:val="001C531D"/>
    <w:rsid w:val="001D3C5D"/>
    <w:rsid w:val="00210BF3"/>
    <w:rsid w:val="002200AB"/>
    <w:rsid w:val="00220397"/>
    <w:rsid w:val="002214A8"/>
    <w:rsid w:val="0023772F"/>
    <w:rsid w:val="00237983"/>
    <w:rsid w:val="00241CF1"/>
    <w:rsid w:val="00252757"/>
    <w:rsid w:val="00255C26"/>
    <w:rsid w:val="002614A8"/>
    <w:rsid w:val="00265BD2"/>
    <w:rsid w:val="00266523"/>
    <w:rsid w:val="00277990"/>
    <w:rsid w:val="00284338"/>
    <w:rsid w:val="0029507F"/>
    <w:rsid w:val="002A5D12"/>
    <w:rsid w:val="002B0AF0"/>
    <w:rsid w:val="002B24C4"/>
    <w:rsid w:val="002B31B0"/>
    <w:rsid w:val="002B3C17"/>
    <w:rsid w:val="002B6F66"/>
    <w:rsid w:val="002C0C9B"/>
    <w:rsid w:val="002C565D"/>
    <w:rsid w:val="002D0E96"/>
    <w:rsid w:val="002F050B"/>
    <w:rsid w:val="002F3850"/>
    <w:rsid w:val="002F65DE"/>
    <w:rsid w:val="00301459"/>
    <w:rsid w:val="00302F67"/>
    <w:rsid w:val="0032452B"/>
    <w:rsid w:val="003317C4"/>
    <w:rsid w:val="00334227"/>
    <w:rsid w:val="00335A5E"/>
    <w:rsid w:val="00344C82"/>
    <w:rsid w:val="00345DCC"/>
    <w:rsid w:val="00347E3F"/>
    <w:rsid w:val="00350938"/>
    <w:rsid w:val="00355271"/>
    <w:rsid w:val="00356F73"/>
    <w:rsid w:val="003700BE"/>
    <w:rsid w:val="00371C11"/>
    <w:rsid w:val="00377AD2"/>
    <w:rsid w:val="0038044D"/>
    <w:rsid w:val="003807BA"/>
    <w:rsid w:val="00381D55"/>
    <w:rsid w:val="00390419"/>
    <w:rsid w:val="00393C12"/>
    <w:rsid w:val="003A19FF"/>
    <w:rsid w:val="003A2372"/>
    <w:rsid w:val="003B78B5"/>
    <w:rsid w:val="003D50E1"/>
    <w:rsid w:val="003E11A9"/>
    <w:rsid w:val="003E3290"/>
    <w:rsid w:val="003E3D19"/>
    <w:rsid w:val="003E5B5E"/>
    <w:rsid w:val="003F0E44"/>
    <w:rsid w:val="003F643F"/>
    <w:rsid w:val="003F7636"/>
    <w:rsid w:val="00400C24"/>
    <w:rsid w:val="0041124A"/>
    <w:rsid w:val="0042539A"/>
    <w:rsid w:val="00425FFB"/>
    <w:rsid w:val="0043678E"/>
    <w:rsid w:val="004404F4"/>
    <w:rsid w:val="0044340E"/>
    <w:rsid w:val="004553FD"/>
    <w:rsid w:val="00473D6B"/>
    <w:rsid w:val="00474768"/>
    <w:rsid w:val="004752FE"/>
    <w:rsid w:val="004919F5"/>
    <w:rsid w:val="0049218E"/>
    <w:rsid w:val="00492957"/>
    <w:rsid w:val="004B6EFE"/>
    <w:rsid w:val="004C3F7F"/>
    <w:rsid w:val="004C5E87"/>
    <w:rsid w:val="004D1443"/>
    <w:rsid w:val="004D51B2"/>
    <w:rsid w:val="004D7519"/>
    <w:rsid w:val="004E6857"/>
    <w:rsid w:val="004F14E6"/>
    <w:rsid w:val="00510DC5"/>
    <w:rsid w:val="00525202"/>
    <w:rsid w:val="00537CFE"/>
    <w:rsid w:val="00542075"/>
    <w:rsid w:val="00547239"/>
    <w:rsid w:val="0056403D"/>
    <w:rsid w:val="00576B22"/>
    <w:rsid w:val="00582992"/>
    <w:rsid w:val="005A417A"/>
    <w:rsid w:val="005A69F3"/>
    <w:rsid w:val="005B55F5"/>
    <w:rsid w:val="005B7DF6"/>
    <w:rsid w:val="005C788D"/>
    <w:rsid w:val="005E0817"/>
    <w:rsid w:val="005E6769"/>
    <w:rsid w:val="005F27BE"/>
    <w:rsid w:val="005F319D"/>
    <w:rsid w:val="00601601"/>
    <w:rsid w:val="00602AEE"/>
    <w:rsid w:val="00612B5A"/>
    <w:rsid w:val="00616221"/>
    <w:rsid w:val="0063335C"/>
    <w:rsid w:val="00634561"/>
    <w:rsid w:val="00637ECA"/>
    <w:rsid w:val="00640DF4"/>
    <w:rsid w:val="00641D7A"/>
    <w:rsid w:val="006505F0"/>
    <w:rsid w:val="00696A25"/>
    <w:rsid w:val="006A4D2C"/>
    <w:rsid w:val="006B414C"/>
    <w:rsid w:val="006B439A"/>
    <w:rsid w:val="006B5126"/>
    <w:rsid w:val="006C251C"/>
    <w:rsid w:val="006C556A"/>
    <w:rsid w:val="006C5FE3"/>
    <w:rsid w:val="006D4751"/>
    <w:rsid w:val="006D51B3"/>
    <w:rsid w:val="006F3C15"/>
    <w:rsid w:val="006F557B"/>
    <w:rsid w:val="00703175"/>
    <w:rsid w:val="00704797"/>
    <w:rsid w:val="00707ED7"/>
    <w:rsid w:val="00714BD9"/>
    <w:rsid w:val="00747B90"/>
    <w:rsid w:val="00751104"/>
    <w:rsid w:val="00767087"/>
    <w:rsid w:val="007718C4"/>
    <w:rsid w:val="00773397"/>
    <w:rsid w:val="0078124E"/>
    <w:rsid w:val="0078160D"/>
    <w:rsid w:val="00791794"/>
    <w:rsid w:val="007A373F"/>
    <w:rsid w:val="007A6DDA"/>
    <w:rsid w:val="007B0F21"/>
    <w:rsid w:val="007B22BA"/>
    <w:rsid w:val="007F3C42"/>
    <w:rsid w:val="008053E8"/>
    <w:rsid w:val="00816F9E"/>
    <w:rsid w:val="00832B46"/>
    <w:rsid w:val="00854481"/>
    <w:rsid w:val="008672AB"/>
    <w:rsid w:val="0087290D"/>
    <w:rsid w:val="00882CAC"/>
    <w:rsid w:val="0088349F"/>
    <w:rsid w:val="00896276"/>
    <w:rsid w:val="008A1271"/>
    <w:rsid w:val="008A469B"/>
    <w:rsid w:val="008A62FD"/>
    <w:rsid w:val="008A6BD8"/>
    <w:rsid w:val="008B58AE"/>
    <w:rsid w:val="008B5989"/>
    <w:rsid w:val="008D3D6D"/>
    <w:rsid w:val="008D66E6"/>
    <w:rsid w:val="008E630F"/>
    <w:rsid w:val="008F34F8"/>
    <w:rsid w:val="008F59D8"/>
    <w:rsid w:val="008F634F"/>
    <w:rsid w:val="009012A9"/>
    <w:rsid w:val="00901C5B"/>
    <w:rsid w:val="0091275A"/>
    <w:rsid w:val="009275B0"/>
    <w:rsid w:val="0093417B"/>
    <w:rsid w:val="00944E04"/>
    <w:rsid w:val="009523B5"/>
    <w:rsid w:val="00955CA4"/>
    <w:rsid w:val="00955EA4"/>
    <w:rsid w:val="00973DD1"/>
    <w:rsid w:val="00975CEB"/>
    <w:rsid w:val="00986054"/>
    <w:rsid w:val="00996F8C"/>
    <w:rsid w:val="009A05BB"/>
    <w:rsid w:val="009A0E6B"/>
    <w:rsid w:val="009A5DB6"/>
    <w:rsid w:val="009B10D0"/>
    <w:rsid w:val="009D0B42"/>
    <w:rsid w:val="009D6E7A"/>
    <w:rsid w:val="009E1D58"/>
    <w:rsid w:val="009E22BD"/>
    <w:rsid w:val="009F0ECF"/>
    <w:rsid w:val="009F15F5"/>
    <w:rsid w:val="009F375A"/>
    <w:rsid w:val="009F4A53"/>
    <w:rsid w:val="00A07FB5"/>
    <w:rsid w:val="00A1460B"/>
    <w:rsid w:val="00A174D9"/>
    <w:rsid w:val="00A34C95"/>
    <w:rsid w:val="00A56C65"/>
    <w:rsid w:val="00A77FB7"/>
    <w:rsid w:val="00A80C73"/>
    <w:rsid w:val="00A859AD"/>
    <w:rsid w:val="00AD709D"/>
    <w:rsid w:val="00AD7A9C"/>
    <w:rsid w:val="00AE00CD"/>
    <w:rsid w:val="00AE2112"/>
    <w:rsid w:val="00AE2DD3"/>
    <w:rsid w:val="00AE3028"/>
    <w:rsid w:val="00AF069D"/>
    <w:rsid w:val="00AF1E8E"/>
    <w:rsid w:val="00B00A3D"/>
    <w:rsid w:val="00B03777"/>
    <w:rsid w:val="00B055EE"/>
    <w:rsid w:val="00B127AF"/>
    <w:rsid w:val="00B133E7"/>
    <w:rsid w:val="00B225C3"/>
    <w:rsid w:val="00B25976"/>
    <w:rsid w:val="00B30A9B"/>
    <w:rsid w:val="00B337F0"/>
    <w:rsid w:val="00B35CE9"/>
    <w:rsid w:val="00B4313C"/>
    <w:rsid w:val="00B554A4"/>
    <w:rsid w:val="00B57CDB"/>
    <w:rsid w:val="00B64703"/>
    <w:rsid w:val="00B7114A"/>
    <w:rsid w:val="00B7739E"/>
    <w:rsid w:val="00B81734"/>
    <w:rsid w:val="00B830AC"/>
    <w:rsid w:val="00B93F6A"/>
    <w:rsid w:val="00B94292"/>
    <w:rsid w:val="00BA006F"/>
    <w:rsid w:val="00BA1C75"/>
    <w:rsid w:val="00BA390C"/>
    <w:rsid w:val="00BA6FAE"/>
    <w:rsid w:val="00BB0DE9"/>
    <w:rsid w:val="00BB308F"/>
    <w:rsid w:val="00BD1602"/>
    <w:rsid w:val="00BD3994"/>
    <w:rsid w:val="00BF3620"/>
    <w:rsid w:val="00BF7805"/>
    <w:rsid w:val="00C04C3F"/>
    <w:rsid w:val="00C17E84"/>
    <w:rsid w:val="00C24C69"/>
    <w:rsid w:val="00C36423"/>
    <w:rsid w:val="00C45D2F"/>
    <w:rsid w:val="00C52E58"/>
    <w:rsid w:val="00C718E9"/>
    <w:rsid w:val="00C835AE"/>
    <w:rsid w:val="00C90D67"/>
    <w:rsid w:val="00C95D9B"/>
    <w:rsid w:val="00CA0AA3"/>
    <w:rsid w:val="00CA1A52"/>
    <w:rsid w:val="00CA4BEC"/>
    <w:rsid w:val="00CB17DD"/>
    <w:rsid w:val="00CB55D9"/>
    <w:rsid w:val="00CC17C6"/>
    <w:rsid w:val="00CD4973"/>
    <w:rsid w:val="00D019A3"/>
    <w:rsid w:val="00D06304"/>
    <w:rsid w:val="00D1461B"/>
    <w:rsid w:val="00D2154D"/>
    <w:rsid w:val="00D21DF3"/>
    <w:rsid w:val="00D27680"/>
    <w:rsid w:val="00D40EFE"/>
    <w:rsid w:val="00D547D0"/>
    <w:rsid w:val="00D54A02"/>
    <w:rsid w:val="00D561B7"/>
    <w:rsid w:val="00D90CE4"/>
    <w:rsid w:val="00D930F9"/>
    <w:rsid w:val="00DB2F2F"/>
    <w:rsid w:val="00DC7841"/>
    <w:rsid w:val="00DD45C8"/>
    <w:rsid w:val="00DE0D16"/>
    <w:rsid w:val="00DE4CF9"/>
    <w:rsid w:val="00DF743A"/>
    <w:rsid w:val="00E17B75"/>
    <w:rsid w:val="00E23020"/>
    <w:rsid w:val="00E45F83"/>
    <w:rsid w:val="00E51EC2"/>
    <w:rsid w:val="00E52126"/>
    <w:rsid w:val="00E524BF"/>
    <w:rsid w:val="00E73584"/>
    <w:rsid w:val="00E76B53"/>
    <w:rsid w:val="00E931C9"/>
    <w:rsid w:val="00EB28CC"/>
    <w:rsid w:val="00EB69CF"/>
    <w:rsid w:val="00EC20F0"/>
    <w:rsid w:val="00EC2C61"/>
    <w:rsid w:val="00ED3FE3"/>
    <w:rsid w:val="00EF5966"/>
    <w:rsid w:val="00EF72C5"/>
    <w:rsid w:val="00F12693"/>
    <w:rsid w:val="00F20300"/>
    <w:rsid w:val="00F23AF9"/>
    <w:rsid w:val="00F25719"/>
    <w:rsid w:val="00F4022E"/>
    <w:rsid w:val="00F5082C"/>
    <w:rsid w:val="00F65B2D"/>
    <w:rsid w:val="00F81B89"/>
    <w:rsid w:val="00F82C21"/>
    <w:rsid w:val="00F849FA"/>
    <w:rsid w:val="00F84D5A"/>
    <w:rsid w:val="00F871D4"/>
    <w:rsid w:val="00FC009B"/>
    <w:rsid w:val="00FC1032"/>
    <w:rsid w:val="00FC37B1"/>
    <w:rsid w:val="00FF61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405A24B"/>
  <w15:docId w15:val="{56D2CA17-778C-4E58-87F1-2DF9D44C47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color w:val="000000"/>
        <w:sz w:val="22"/>
        <w:szCs w:val="22"/>
        <w:lang w:val="tr-TR" w:eastAsia="tr-TR" w:bidi="ar-SA"/>
      </w:rPr>
    </w:rPrDefault>
    <w:pPrDefault>
      <w:pPr>
        <w:pBdr>
          <w:top w:val="nil"/>
          <w:left w:val="nil"/>
          <w:bottom w:val="nil"/>
          <w:right w:val="nil"/>
          <w:between w:val="nil"/>
        </w:pBd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36423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after="160" w:line="259" w:lineRule="auto"/>
    </w:pPr>
    <w:rPr>
      <w:rFonts w:ascii="Calibri" w:eastAsia="Calibri" w:hAnsi="Calibri" w:cs="Times New Roman"/>
      <w:color w:val="auto"/>
      <w:lang w:eastAsia="en-US"/>
    </w:rPr>
  </w:style>
  <w:style w:type="paragraph" w:styleId="Balk1">
    <w:name w:val="heading 1"/>
    <w:basedOn w:val="Normal"/>
    <w:next w:val="Normal"/>
    <w:link w:val="Balk1Char"/>
    <w:uiPriority w:val="9"/>
    <w:qFormat/>
    <w:rsid w:val="004D7519"/>
    <w:pPr>
      <w:keepNext/>
      <w:keepLines/>
      <w:spacing w:before="480" w:after="0"/>
      <w:outlineLvl w:val="0"/>
    </w:pPr>
    <w:rPr>
      <w:rFonts w:ascii="Calibri Light" w:eastAsia="Times New Roman" w:hAnsi="Calibri Light"/>
      <w:b/>
      <w:bCs/>
      <w:color w:val="2C6EAB"/>
      <w:sz w:val="32"/>
      <w:szCs w:val="32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uiPriority w:val="9"/>
    <w:rsid w:val="004D7519"/>
    <w:rPr>
      <w:rFonts w:ascii="Calibri Light" w:eastAsia="Times New Roman" w:hAnsi="Calibri Light" w:cs="Times New Roman"/>
      <w:b/>
      <w:bCs/>
      <w:color w:val="2C6EAB"/>
      <w:sz w:val="32"/>
      <w:szCs w:val="32"/>
    </w:rPr>
  </w:style>
  <w:style w:type="paragraph" w:styleId="stBilgi">
    <w:name w:val="header"/>
    <w:basedOn w:val="Normal"/>
    <w:link w:val="stBilgiChar"/>
    <w:uiPriority w:val="99"/>
    <w:unhideWhenUsed/>
    <w:rsid w:val="004D751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4D7519"/>
    <w:rPr>
      <w:rFonts w:ascii="Calibri" w:eastAsia="Calibri" w:hAnsi="Calibri" w:cs="Times New Roman"/>
      <w:color w:val="auto"/>
      <w:lang w:eastAsia="en-US"/>
    </w:rPr>
  </w:style>
  <w:style w:type="paragraph" w:styleId="AralkYok">
    <w:name w:val="No Spacing"/>
    <w:uiPriority w:val="1"/>
    <w:qFormat/>
    <w:rsid w:val="004D7519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line="240" w:lineRule="auto"/>
    </w:pPr>
    <w:rPr>
      <w:rFonts w:ascii="Calibri" w:eastAsia="Calibri" w:hAnsi="Calibri" w:cs="Times New Roman"/>
      <w:color w:val="auto"/>
      <w:lang w:eastAsia="en-US"/>
    </w:rPr>
  </w:style>
  <w:style w:type="paragraph" w:styleId="AltBilgi">
    <w:name w:val="footer"/>
    <w:basedOn w:val="Normal"/>
    <w:link w:val="AltBilgiChar"/>
    <w:uiPriority w:val="99"/>
    <w:unhideWhenUsed/>
    <w:rsid w:val="0019778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197788"/>
    <w:rPr>
      <w:rFonts w:ascii="Calibri" w:eastAsia="Calibri" w:hAnsi="Calibri" w:cs="Times New Roman"/>
      <w:color w:val="auto"/>
      <w:lang w:eastAsia="en-US"/>
    </w:rPr>
  </w:style>
  <w:style w:type="paragraph" w:styleId="ListeParagraf">
    <w:name w:val="List Paragraph"/>
    <w:basedOn w:val="Normal"/>
    <w:uiPriority w:val="34"/>
    <w:qFormat/>
    <w:rsid w:val="003E329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2837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061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456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269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936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225</Words>
  <Characters>1284</Characters>
  <Application>Microsoft Office Word</Application>
  <DocSecurity>0</DocSecurity>
  <Lines>10</Lines>
  <Paragraphs>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hmet</dc:creator>
  <cp:lastModifiedBy>Hüseyin Orak</cp:lastModifiedBy>
  <cp:revision>8</cp:revision>
  <dcterms:created xsi:type="dcterms:W3CDTF">2022-10-03T12:55:00Z</dcterms:created>
  <dcterms:modified xsi:type="dcterms:W3CDTF">2022-10-06T11:51:00Z</dcterms:modified>
</cp:coreProperties>
</file>